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414A" w:rsidRPr="00E008E4" w:rsidRDefault="002A414A" w:rsidP="002A414A">
      <w:pPr>
        <w:tabs>
          <w:tab w:val="left" w:pos="8085"/>
        </w:tabs>
        <w:rPr>
          <w:rFonts w:ascii="Arial" w:hAnsi="Arial" w:cs="Arial"/>
          <w:sz w:val="22"/>
          <w:szCs w:val="22"/>
        </w:rPr>
      </w:pPr>
      <w:r w:rsidRPr="00E008E4">
        <w:rPr>
          <w:rFonts w:ascii="Arial" w:hAnsi="Arial" w:cs="Arial"/>
          <w:noProof/>
          <w:sz w:val="22"/>
          <w:szCs w:val="22"/>
          <w:lang w:val="en-MY" w:eastAsia="en-MY"/>
        </w:rPr>
        <w:drawing>
          <wp:anchor distT="0" distB="0" distL="114300" distR="114300" simplePos="0" relativeHeight="251659264" behindDoc="0" locked="0" layoutInCell="1" allowOverlap="1" wp14:anchorId="59B278A3" wp14:editId="2ECAFC21">
            <wp:simplePos x="0" y="0"/>
            <wp:positionH relativeFrom="margin">
              <wp:posOffset>-38735</wp:posOffset>
            </wp:positionH>
            <wp:positionV relativeFrom="paragraph">
              <wp:posOffset>19050</wp:posOffset>
            </wp:positionV>
            <wp:extent cx="923925" cy="1104900"/>
            <wp:effectExtent l="0" t="0" r="9525" b="0"/>
            <wp:wrapNone/>
            <wp:docPr id="2" name="Picture 2" descr="unikl-new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ikl-new[1]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A414A" w:rsidRPr="00E008E4" w:rsidRDefault="002A414A" w:rsidP="005C4A7A">
      <w:pPr>
        <w:pStyle w:val="Header"/>
        <w:jc w:val="center"/>
        <w:rPr>
          <w:rFonts w:ascii="Arial" w:hAnsi="Arial" w:cs="Arial"/>
          <w:b/>
          <w:sz w:val="22"/>
          <w:szCs w:val="22"/>
        </w:rPr>
      </w:pPr>
      <w:r w:rsidRPr="00E008E4">
        <w:rPr>
          <w:rFonts w:ascii="Arial" w:hAnsi="Arial" w:cs="Arial"/>
          <w:b/>
          <w:sz w:val="22"/>
          <w:szCs w:val="22"/>
        </w:rPr>
        <w:t xml:space="preserve">   </w:t>
      </w:r>
      <w:r w:rsidR="005C4A7A">
        <w:rPr>
          <w:rFonts w:ascii="Arial" w:hAnsi="Arial" w:cs="Arial"/>
          <w:b/>
          <w:sz w:val="22"/>
          <w:szCs w:val="22"/>
        </w:rPr>
        <w:t xml:space="preserve">                </w:t>
      </w:r>
      <w:r w:rsidRPr="00E008E4">
        <w:rPr>
          <w:rFonts w:ascii="Arial" w:hAnsi="Arial" w:cs="Arial"/>
          <w:b/>
          <w:sz w:val="22"/>
          <w:szCs w:val="22"/>
        </w:rPr>
        <w:t>UNIVERSITI KUALA LUMPUR (UNIKL MICET)</w:t>
      </w:r>
    </w:p>
    <w:p w:rsidR="002A414A" w:rsidRPr="00E008E4" w:rsidRDefault="002A414A" w:rsidP="005C4A7A">
      <w:pPr>
        <w:pStyle w:val="Header"/>
        <w:jc w:val="center"/>
        <w:rPr>
          <w:rFonts w:ascii="Arial" w:hAnsi="Arial" w:cs="Arial"/>
          <w:b/>
          <w:sz w:val="22"/>
          <w:szCs w:val="22"/>
        </w:rPr>
      </w:pPr>
    </w:p>
    <w:p w:rsidR="002A414A" w:rsidRPr="00E008E4" w:rsidRDefault="002A414A" w:rsidP="005C4A7A">
      <w:pPr>
        <w:pStyle w:val="Header"/>
        <w:jc w:val="center"/>
        <w:rPr>
          <w:rFonts w:ascii="Arial" w:hAnsi="Arial" w:cs="Arial"/>
          <w:b/>
          <w:sz w:val="22"/>
          <w:szCs w:val="22"/>
        </w:rPr>
      </w:pPr>
      <w:r w:rsidRPr="00E008E4">
        <w:rPr>
          <w:rFonts w:ascii="Arial" w:hAnsi="Arial" w:cs="Arial"/>
          <w:b/>
          <w:sz w:val="22"/>
          <w:szCs w:val="22"/>
        </w:rPr>
        <w:t xml:space="preserve">      </w:t>
      </w:r>
      <w:r w:rsidR="005C4A7A">
        <w:rPr>
          <w:rFonts w:ascii="Arial" w:hAnsi="Arial" w:cs="Arial"/>
          <w:b/>
          <w:sz w:val="22"/>
          <w:szCs w:val="22"/>
        </w:rPr>
        <w:t xml:space="preserve">       </w:t>
      </w:r>
      <w:r w:rsidRPr="00E008E4">
        <w:rPr>
          <w:rFonts w:ascii="Arial" w:hAnsi="Arial" w:cs="Arial"/>
          <w:b/>
          <w:sz w:val="22"/>
          <w:szCs w:val="22"/>
        </w:rPr>
        <w:t xml:space="preserve"> </w:t>
      </w:r>
      <w:r w:rsidR="005C4A7A">
        <w:rPr>
          <w:rFonts w:ascii="Arial" w:hAnsi="Arial" w:cs="Arial"/>
          <w:b/>
          <w:sz w:val="22"/>
          <w:szCs w:val="22"/>
        </w:rPr>
        <w:t xml:space="preserve">     </w:t>
      </w:r>
      <w:r w:rsidR="00F8769F">
        <w:rPr>
          <w:rFonts w:ascii="Arial" w:hAnsi="Arial" w:cs="Arial"/>
          <w:b/>
          <w:sz w:val="22"/>
          <w:szCs w:val="22"/>
        </w:rPr>
        <w:t>CPD 39806</w:t>
      </w:r>
      <w:r w:rsidRPr="00E008E4">
        <w:rPr>
          <w:rFonts w:ascii="Arial" w:hAnsi="Arial" w:cs="Arial"/>
          <w:b/>
          <w:sz w:val="22"/>
          <w:szCs w:val="22"/>
        </w:rPr>
        <w:t xml:space="preserve"> </w:t>
      </w:r>
      <w:r w:rsidR="00F8769F">
        <w:rPr>
          <w:rFonts w:ascii="Arial" w:hAnsi="Arial" w:cs="Arial"/>
          <w:b/>
          <w:sz w:val="22"/>
          <w:szCs w:val="22"/>
        </w:rPr>
        <w:t xml:space="preserve">FINAL YEAR PROJECT </w:t>
      </w:r>
      <w:r w:rsidR="000D4EA7">
        <w:rPr>
          <w:rFonts w:ascii="Arial" w:hAnsi="Arial" w:cs="Arial"/>
          <w:b/>
          <w:sz w:val="22"/>
          <w:szCs w:val="22"/>
        </w:rPr>
        <w:t xml:space="preserve">(FYP </w:t>
      </w:r>
      <w:r w:rsidR="00F8769F">
        <w:rPr>
          <w:rFonts w:ascii="Arial" w:hAnsi="Arial" w:cs="Arial"/>
          <w:b/>
          <w:sz w:val="22"/>
          <w:szCs w:val="22"/>
        </w:rPr>
        <w:t>DIPLOMA</w:t>
      </w:r>
      <w:r w:rsidR="000D4EA7">
        <w:rPr>
          <w:rFonts w:ascii="Arial" w:hAnsi="Arial" w:cs="Arial"/>
          <w:b/>
          <w:sz w:val="22"/>
          <w:szCs w:val="22"/>
        </w:rPr>
        <w:t>)</w:t>
      </w:r>
    </w:p>
    <w:p w:rsidR="002A414A" w:rsidRPr="00E008E4" w:rsidRDefault="002A414A" w:rsidP="005C4A7A">
      <w:pPr>
        <w:pStyle w:val="Header"/>
        <w:jc w:val="center"/>
        <w:rPr>
          <w:rFonts w:ascii="Arial" w:hAnsi="Arial" w:cs="Arial"/>
          <w:b/>
          <w:sz w:val="22"/>
          <w:szCs w:val="22"/>
        </w:rPr>
      </w:pPr>
    </w:p>
    <w:p w:rsidR="002A414A" w:rsidRPr="00E008E4" w:rsidRDefault="002A414A" w:rsidP="005C4A7A">
      <w:pPr>
        <w:jc w:val="center"/>
        <w:rPr>
          <w:rFonts w:ascii="Arial" w:hAnsi="Arial" w:cs="Arial"/>
          <w:b/>
          <w:sz w:val="22"/>
          <w:szCs w:val="22"/>
        </w:rPr>
      </w:pPr>
      <w:r w:rsidRPr="00E008E4">
        <w:rPr>
          <w:rFonts w:ascii="Arial" w:hAnsi="Arial" w:cs="Arial"/>
          <w:b/>
          <w:sz w:val="22"/>
          <w:szCs w:val="22"/>
        </w:rPr>
        <w:t xml:space="preserve">      </w:t>
      </w:r>
      <w:r w:rsidR="005C4A7A">
        <w:rPr>
          <w:rFonts w:ascii="Arial" w:hAnsi="Arial" w:cs="Arial"/>
          <w:b/>
          <w:sz w:val="22"/>
          <w:szCs w:val="22"/>
        </w:rPr>
        <w:t xml:space="preserve">       </w:t>
      </w:r>
      <w:r w:rsidRPr="00E008E4">
        <w:rPr>
          <w:rFonts w:ascii="Arial" w:hAnsi="Arial" w:cs="Arial"/>
          <w:b/>
          <w:sz w:val="22"/>
          <w:szCs w:val="22"/>
        </w:rPr>
        <w:t xml:space="preserve"> </w:t>
      </w:r>
      <w:r w:rsidR="00F8769F">
        <w:rPr>
          <w:rFonts w:ascii="Arial" w:hAnsi="Arial" w:cs="Arial"/>
          <w:b/>
          <w:sz w:val="22"/>
          <w:szCs w:val="22"/>
        </w:rPr>
        <w:t>(INFORMATIONAL WRITING)</w:t>
      </w:r>
    </w:p>
    <w:p w:rsidR="002A414A" w:rsidRDefault="002A414A" w:rsidP="002A414A">
      <w:pPr>
        <w:jc w:val="both"/>
        <w:rPr>
          <w:rFonts w:ascii="Arial" w:hAnsi="Arial" w:cs="Arial"/>
          <w:b/>
          <w:sz w:val="22"/>
          <w:szCs w:val="22"/>
        </w:rPr>
      </w:pPr>
    </w:p>
    <w:p w:rsidR="00AE4ABE" w:rsidRDefault="00AE4ABE" w:rsidP="002A414A">
      <w:pPr>
        <w:jc w:val="both"/>
        <w:rPr>
          <w:rFonts w:ascii="Arial" w:hAnsi="Arial" w:cs="Arial"/>
          <w:b/>
          <w:sz w:val="22"/>
          <w:szCs w:val="22"/>
        </w:rPr>
      </w:pPr>
    </w:p>
    <w:p w:rsidR="003D30AA" w:rsidRDefault="003D30AA" w:rsidP="00AA42F8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:rsidR="003D30AA" w:rsidRPr="003D30AA" w:rsidRDefault="003D30AA" w:rsidP="003D30AA">
      <w:pPr>
        <w:spacing w:line="360" w:lineRule="auto"/>
        <w:jc w:val="both"/>
        <w:rPr>
          <w:rFonts w:ascii="Arial" w:hAnsi="Arial" w:cs="Arial"/>
          <w:b/>
          <w:color w:val="FF0000"/>
          <w:sz w:val="22"/>
          <w:szCs w:val="22"/>
        </w:rPr>
      </w:pPr>
      <w:bookmarkStart w:id="0" w:name="_GoBack"/>
      <w:r w:rsidRPr="003D30AA">
        <w:rPr>
          <w:rFonts w:ascii="Arial" w:hAnsi="Arial" w:cs="Arial"/>
          <w:b/>
          <w:color w:val="FF0000"/>
          <w:sz w:val="22"/>
          <w:szCs w:val="22"/>
        </w:rPr>
        <w:t xml:space="preserve">*Please include </w:t>
      </w:r>
      <w:r w:rsidRPr="003D30AA">
        <w:rPr>
          <w:rFonts w:ascii="Arial" w:hAnsi="Arial" w:cs="Arial"/>
          <w:b/>
          <w:i/>
          <w:color w:val="FF0000"/>
          <w:sz w:val="22"/>
          <w:szCs w:val="22"/>
        </w:rPr>
        <w:t xml:space="preserve">FYP Approval </w:t>
      </w:r>
      <w:proofErr w:type="spellStart"/>
      <w:r w:rsidRPr="003D30AA">
        <w:rPr>
          <w:rFonts w:ascii="Arial" w:hAnsi="Arial" w:cs="Arial"/>
          <w:b/>
          <w:i/>
          <w:color w:val="FF0000"/>
          <w:sz w:val="22"/>
          <w:szCs w:val="22"/>
        </w:rPr>
        <w:t>Centralise</w:t>
      </w:r>
      <w:proofErr w:type="spellEnd"/>
      <w:r w:rsidRPr="003D30AA">
        <w:rPr>
          <w:rFonts w:ascii="Arial" w:hAnsi="Arial" w:cs="Arial"/>
          <w:b/>
          <w:i/>
          <w:color w:val="FF0000"/>
          <w:sz w:val="22"/>
          <w:szCs w:val="22"/>
        </w:rPr>
        <w:t xml:space="preserve"> Submission Form</w:t>
      </w:r>
      <w:r w:rsidRPr="003D30AA">
        <w:rPr>
          <w:rFonts w:ascii="Arial" w:hAnsi="Arial" w:cs="Arial"/>
          <w:b/>
          <w:color w:val="FF0000"/>
          <w:sz w:val="22"/>
          <w:szCs w:val="22"/>
        </w:rPr>
        <w:t xml:space="preserve"> as your front cover</w:t>
      </w:r>
      <w:bookmarkEnd w:id="0"/>
    </w:p>
    <w:p w:rsidR="003D30AA" w:rsidRDefault="003D30AA" w:rsidP="00AA42F8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:rsidR="00AE4ABE" w:rsidRPr="00E008E4" w:rsidRDefault="000806FD" w:rsidP="00AA42F8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FYP </w:t>
      </w:r>
      <w:r w:rsidR="00AE4ABE">
        <w:rPr>
          <w:rFonts w:ascii="Arial" w:hAnsi="Arial" w:cs="Arial"/>
          <w:b/>
          <w:sz w:val="22"/>
          <w:szCs w:val="22"/>
        </w:rPr>
        <w:t>TITLE:</w:t>
      </w:r>
    </w:p>
    <w:p w:rsidR="002A414A" w:rsidRPr="00E008E4" w:rsidRDefault="002A414A" w:rsidP="00AA42F8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:rsidR="00AA42F8" w:rsidRDefault="00AA42F8" w:rsidP="00AA42F8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:rsidR="000806FD" w:rsidRDefault="000806FD" w:rsidP="00AA42F8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F8769F" w:rsidRPr="00F8769F">
        <w:rPr>
          <w:rFonts w:ascii="Arial" w:hAnsi="Arial" w:cs="Arial"/>
          <w:b/>
          <w:sz w:val="22"/>
          <w:szCs w:val="22"/>
        </w:rPr>
        <w:t>INTRODUCTION</w:t>
      </w:r>
      <w:r>
        <w:rPr>
          <w:rFonts w:ascii="Arial" w:hAnsi="Arial" w:cs="Arial"/>
          <w:b/>
          <w:sz w:val="22"/>
          <w:szCs w:val="22"/>
        </w:rPr>
        <w:t xml:space="preserve"> (BACKGROUND RESEARCH)</w:t>
      </w:r>
    </w:p>
    <w:p w:rsidR="00F8769F" w:rsidRPr="000806FD" w:rsidRDefault="00F8769F" w:rsidP="00AA42F8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:rsidR="00AE4ABE" w:rsidRDefault="00AE4ABE" w:rsidP="00AA42F8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A42F8" w:rsidRDefault="00AA42F8" w:rsidP="00AA42F8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A42F8" w:rsidRDefault="00AA42F8" w:rsidP="00AA42F8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7C4665" w:rsidRPr="00F8769F" w:rsidRDefault="000806FD" w:rsidP="00AA42F8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7C4665">
        <w:rPr>
          <w:rFonts w:ascii="Arial" w:hAnsi="Arial" w:cs="Arial"/>
          <w:b/>
          <w:sz w:val="22"/>
          <w:szCs w:val="22"/>
        </w:rPr>
        <w:t>OBJECTIVE &amp; SCOPE</w:t>
      </w:r>
    </w:p>
    <w:p w:rsidR="00F8769F" w:rsidRDefault="00F8769F" w:rsidP="00AA42F8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A42F8" w:rsidRDefault="00AA42F8" w:rsidP="00AA42F8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A42F8" w:rsidRPr="00F8769F" w:rsidRDefault="00AA42F8" w:rsidP="00AA42F8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F8769F" w:rsidRPr="00F8769F" w:rsidRDefault="00F8769F" w:rsidP="00AA42F8">
      <w:pPr>
        <w:pStyle w:val="ListParagraph"/>
        <w:spacing w:line="360" w:lineRule="auto"/>
        <w:rPr>
          <w:rFonts w:ascii="Arial" w:hAnsi="Arial" w:cs="Arial"/>
          <w:b/>
          <w:sz w:val="22"/>
          <w:szCs w:val="22"/>
        </w:rPr>
      </w:pPr>
    </w:p>
    <w:p w:rsidR="00F8769F" w:rsidRDefault="000806FD" w:rsidP="00AA42F8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1E3595" w:rsidRPr="001E3595">
        <w:rPr>
          <w:rFonts w:ascii="Arial" w:hAnsi="Arial" w:cs="Arial"/>
          <w:b/>
          <w:sz w:val="22"/>
          <w:szCs w:val="22"/>
        </w:rPr>
        <w:t>M</w:t>
      </w:r>
      <w:r w:rsidR="001E3595">
        <w:rPr>
          <w:rFonts w:ascii="Arial" w:hAnsi="Arial" w:cs="Arial"/>
          <w:b/>
          <w:sz w:val="22"/>
          <w:szCs w:val="22"/>
        </w:rPr>
        <w:t>ETHODOLOGY (DIAGRAM WORKFLOW)</w:t>
      </w:r>
    </w:p>
    <w:p w:rsidR="001E3595" w:rsidRDefault="001E3595" w:rsidP="00AA42F8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A42F8" w:rsidRDefault="00AA42F8" w:rsidP="00AA42F8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A42F8" w:rsidRPr="001E3595" w:rsidRDefault="00AA42F8" w:rsidP="00AA42F8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E4ABE" w:rsidRPr="00F8769F" w:rsidRDefault="00AE4ABE" w:rsidP="00AA42F8">
      <w:pPr>
        <w:pStyle w:val="ListParagraph"/>
        <w:spacing w:line="360" w:lineRule="auto"/>
        <w:rPr>
          <w:rFonts w:ascii="Arial" w:hAnsi="Arial" w:cs="Arial"/>
          <w:b/>
          <w:sz w:val="22"/>
          <w:szCs w:val="22"/>
        </w:rPr>
      </w:pPr>
    </w:p>
    <w:p w:rsidR="00F8769F" w:rsidRDefault="000806FD" w:rsidP="00AA42F8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F8769F">
        <w:rPr>
          <w:rFonts w:ascii="Arial" w:hAnsi="Arial" w:cs="Arial"/>
          <w:b/>
          <w:sz w:val="22"/>
          <w:szCs w:val="22"/>
        </w:rPr>
        <w:t>CONCLUSION</w:t>
      </w:r>
      <w:r w:rsidR="001E3595">
        <w:rPr>
          <w:rFonts w:ascii="Arial" w:hAnsi="Arial" w:cs="Arial"/>
          <w:b/>
          <w:sz w:val="22"/>
          <w:szCs w:val="22"/>
        </w:rPr>
        <w:t xml:space="preserve"> (EXPECTATION)</w:t>
      </w:r>
    </w:p>
    <w:p w:rsidR="00F8769F" w:rsidRDefault="00F8769F" w:rsidP="00AA42F8">
      <w:pPr>
        <w:pStyle w:val="ListParagraph"/>
        <w:spacing w:line="360" w:lineRule="auto"/>
        <w:rPr>
          <w:rFonts w:ascii="Arial" w:hAnsi="Arial" w:cs="Arial"/>
          <w:b/>
          <w:sz w:val="22"/>
          <w:szCs w:val="22"/>
        </w:rPr>
      </w:pPr>
    </w:p>
    <w:p w:rsidR="00AA42F8" w:rsidRDefault="00AA42F8" w:rsidP="00AA42F8">
      <w:pPr>
        <w:pStyle w:val="ListParagraph"/>
        <w:spacing w:line="360" w:lineRule="auto"/>
        <w:rPr>
          <w:rFonts w:ascii="Arial" w:hAnsi="Arial" w:cs="Arial"/>
          <w:b/>
          <w:sz w:val="22"/>
          <w:szCs w:val="22"/>
        </w:rPr>
      </w:pPr>
    </w:p>
    <w:p w:rsidR="00AA42F8" w:rsidRDefault="00AA42F8" w:rsidP="00AA42F8">
      <w:pPr>
        <w:pStyle w:val="ListParagraph"/>
        <w:spacing w:line="360" w:lineRule="auto"/>
        <w:rPr>
          <w:rFonts w:ascii="Arial" w:hAnsi="Arial" w:cs="Arial"/>
          <w:b/>
          <w:sz w:val="22"/>
          <w:szCs w:val="22"/>
        </w:rPr>
      </w:pPr>
    </w:p>
    <w:p w:rsidR="00AE4ABE" w:rsidRPr="00AA42F8" w:rsidRDefault="00AE4ABE" w:rsidP="00AA42F8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:rsidR="00F8769F" w:rsidRPr="00F8769F" w:rsidRDefault="000806FD" w:rsidP="00AA42F8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AE4ABE">
        <w:rPr>
          <w:rFonts w:ascii="Arial" w:hAnsi="Arial" w:cs="Arial"/>
          <w:b/>
          <w:sz w:val="22"/>
          <w:szCs w:val="22"/>
        </w:rPr>
        <w:t>GANTT CHART</w:t>
      </w:r>
    </w:p>
    <w:p w:rsidR="00B2378E" w:rsidRPr="00B2378E" w:rsidRDefault="00B2378E" w:rsidP="00A86C7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:rsidR="00A86C7E" w:rsidRPr="00A86C7E" w:rsidRDefault="00A86C7E" w:rsidP="00A86C7E">
      <w:pPr>
        <w:pStyle w:val="ListParagraph"/>
        <w:tabs>
          <w:tab w:val="left" w:pos="1134"/>
        </w:tabs>
        <w:ind w:left="567"/>
        <w:jc w:val="both"/>
        <w:rPr>
          <w:rFonts w:ascii="Arial" w:hAnsi="Arial" w:cs="Arial"/>
          <w:sz w:val="16"/>
          <w:szCs w:val="16"/>
        </w:rPr>
      </w:pPr>
    </w:p>
    <w:sectPr w:rsidR="00A86C7E" w:rsidRPr="00A86C7E" w:rsidSect="00C6590C">
      <w:footerReference w:type="default" r:id="rId10"/>
      <w:pgSz w:w="12240" w:h="15840"/>
      <w:pgMar w:top="1440" w:right="1183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24AB" w:rsidRDefault="000B24AB">
      <w:r>
        <w:separator/>
      </w:r>
    </w:p>
  </w:endnote>
  <w:endnote w:type="continuationSeparator" w:id="0">
    <w:p w:rsidR="000B24AB" w:rsidRDefault="000B24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49474272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sz w:val="22"/>
            <w:szCs w:val="22"/>
          </w:rPr>
        </w:sdtEndPr>
        <w:sdtContent>
          <w:p w:rsidR="000A3046" w:rsidRPr="007A20BB" w:rsidRDefault="000A3046" w:rsidP="00F8769F">
            <w:pPr>
              <w:pStyle w:val="Footer"/>
              <w:jc w:val="right"/>
              <w:rPr>
                <w:sz w:val="22"/>
                <w:szCs w:val="22"/>
              </w:rPr>
            </w:pPr>
            <w:r w:rsidRPr="007A20BB">
              <w:rPr>
                <w:rFonts w:ascii="Arial" w:hAnsi="Arial" w:cs="Arial"/>
                <w:sz w:val="22"/>
                <w:szCs w:val="22"/>
              </w:rPr>
              <w:t xml:space="preserve">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</w:t>
            </w:r>
            <w:r w:rsidRPr="007A20BB">
              <w:rPr>
                <w:rFonts w:ascii="Arial" w:hAnsi="Arial" w:cs="Arial"/>
                <w:sz w:val="22"/>
                <w:szCs w:val="22"/>
              </w:rPr>
              <w:t xml:space="preserve">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A97D40">
              <w:rPr>
                <w:rFonts w:ascii="Arial" w:hAnsi="Arial" w:cs="Arial"/>
                <w:sz w:val="22"/>
                <w:szCs w:val="22"/>
              </w:rPr>
              <w:t xml:space="preserve">                     </w:t>
            </w:r>
            <w:r w:rsidR="006F5E8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97D40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Pr="007A20BB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="003D30AA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7A20BB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="003D30AA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:rsidR="000A3046" w:rsidRPr="00EA450A" w:rsidRDefault="000A3046" w:rsidP="00EA450A">
    <w:pPr>
      <w:pStyle w:val="Footer"/>
      <w:ind w:right="-193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24AB" w:rsidRDefault="000B24AB">
      <w:r>
        <w:separator/>
      </w:r>
    </w:p>
  </w:footnote>
  <w:footnote w:type="continuationSeparator" w:id="0">
    <w:p w:rsidR="000B24AB" w:rsidRDefault="000B24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82E63C46"/>
    <w:lvl w:ilvl="0">
      <w:start w:val="1"/>
      <w:numFmt w:val="lowerRoman"/>
      <w:pStyle w:val="Heading1"/>
      <w:lvlText w:val="%1."/>
      <w:legacy w:legacy="1" w:legacySpace="0" w:legacyIndent="708"/>
      <w:lvlJc w:val="left"/>
      <w:pPr>
        <w:ind w:left="708" w:hanging="708"/>
      </w:pPr>
    </w:lvl>
    <w:lvl w:ilvl="1">
      <w:start w:val="1"/>
      <w:numFmt w:val="upperLetter"/>
      <w:pStyle w:val="Heading2"/>
      <w:lvlText w:val="%2."/>
      <w:legacy w:legacy="1" w:legacySpace="0" w:legacyIndent="708"/>
      <w:lvlJc w:val="left"/>
      <w:pPr>
        <w:ind w:left="1416" w:hanging="708"/>
      </w:pPr>
    </w:lvl>
    <w:lvl w:ilvl="2">
      <w:start w:val="1"/>
      <w:numFmt w:val="decimal"/>
      <w:pStyle w:val="Heading3"/>
      <w:lvlText w:val="%3."/>
      <w:legacy w:legacy="1" w:legacySpace="0" w:legacyIndent="708"/>
      <w:lvlJc w:val="left"/>
      <w:pPr>
        <w:ind w:left="2124" w:hanging="708"/>
      </w:pPr>
    </w:lvl>
    <w:lvl w:ilvl="3">
      <w:start w:val="1"/>
      <w:numFmt w:val="lowerLetter"/>
      <w:pStyle w:val="Heading4"/>
      <w:lvlText w:val="%4)"/>
      <w:legacy w:legacy="1" w:legacySpace="0" w:legacyIndent="708"/>
      <w:lvlJc w:val="left"/>
      <w:pPr>
        <w:ind w:left="2832" w:hanging="708"/>
      </w:pPr>
    </w:lvl>
    <w:lvl w:ilvl="4">
      <w:start w:val="1"/>
      <w:numFmt w:val="decimal"/>
      <w:pStyle w:val="Heading5"/>
      <w:lvlText w:val="(%5)"/>
      <w:legacy w:legacy="1" w:legacySpace="0" w:legacyIndent="708"/>
      <w:lvlJc w:val="left"/>
      <w:pPr>
        <w:ind w:left="3540" w:hanging="708"/>
      </w:pPr>
    </w:lvl>
    <w:lvl w:ilvl="5">
      <w:start w:val="1"/>
      <w:numFmt w:val="lowerLetter"/>
      <w:pStyle w:val="Heading6"/>
      <w:lvlText w:val="(%6)"/>
      <w:legacy w:legacy="1" w:legacySpace="0" w:legacyIndent="708"/>
      <w:lvlJc w:val="left"/>
      <w:pPr>
        <w:ind w:left="4248" w:hanging="708"/>
      </w:pPr>
    </w:lvl>
    <w:lvl w:ilvl="6">
      <w:start w:val="1"/>
      <w:numFmt w:val="lowerRoman"/>
      <w:pStyle w:val="Heading7"/>
      <w:lvlText w:val="(%7)"/>
      <w:legacy w:legacy="1" w:legacySpace="0" w:legacyIndent="708"/>
      <w:lvlJc w:val="left"/>
      <w:pPr>
        <w:ind w:left="4956" w:hanging="708"/>
      </w:pPr>
    </w:lvl>
    <w:lvl w:ilvl="7">
      <w:start w:val="1"/>
      <w:numFmt w:val="lowerLetter"/>
      <w:pStyle w:val="Heading8"/>
      <w:lvlText w:val="(%8)"/>
      <w:legacy w:legacy="1" w:legacySpace="0" w:legacyIndent="708"/>
      <w:lvlJc w:val="left"/>
      <w:pPr>
        <w:ind w:left="5664" w:hanging="708"/>
      </w:pPr>
    </w:lvl>
    <w:lvl w:ilvl="8">
      <w:start w:val="1"/>
      <w:numFmt w:val="lowerRoman"/>
      <w:pStyle w:val="Heading9"/>
      <w:lvlText w:val="(%9)"/>
      <w:legacy w:legacy="1" w:legacySpace="0" w:legacyIndent="708"/>
      <w:lvlJc w:val="left"/>
      <w:pPr>
        <w:ind w:left="6372" w:hanging="708"/>
      </w:pPr>
    </w:lvl>
  </w:abstractNum>
  <w:abstractNum w:abstractNumId="1">
    <w:nsid w:val="00000008"/>
    <w:multiLevelType w:val="hybridMultilevel"/>
    <w:tmpl w:val="34C84906"/>
    <w:lvl w:ilvl="0" w:tplc="B4746DC0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color w:val="auto"/>
      </w:rPr>
    </w:lvl>
    <w:lvl w:ilvl="1" w:tplc="043E0019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0000009"/>
    <w:multiLevelType w:val="hybridMultilevel"/>
    <w:tmpl w:val="27FAEC9C"/>
    <w:lvl w:ilvl="0" w:tplc="3B3E0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000001D"/>
    <w:multiLevelType w:val="hybridMultilevel"/>
    <w:tmpl w:val="4B625ED0"/>
    <w:lvl w:ilvl="0" w:tplc="E2964670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4">
    <w:nsid w:val="00000022"/>
    <w:multiLevelType w:val="hybridMultilevel"/>
    <w:tmpl w:val="E6EEDDB6"/>
    <w:lvl w:ilvl="0" w:tplc="349C9F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2132FE4"/>
    <w:multiLevelType w:val="hybridMultilevel"/>
    <w:tmpl w:val="F776FA0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28A07E1"/>
    <w:multiLevelType w:val="hybridMultilevel"/>
    <w:tmpl w:val="474A56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EA90FDB"/>
    <w:multiLevelType w:val="hybridMultilevel"/>
    <w:tmpl w:val="E1181648"/>
    <w:lvl w:ilvl="0" w:tplc="1A9C4F6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F266223"/>
    <w:multiLevelType w:val="hybridMultilevel"/>
    <w:tmpl w:val="39084B6E"/>
    <w:lvl w:ilvl="0" w:tplc="E45C3AAC">
      <w:start w:val="10"/>
      <w:numFmt w:val="decimal"/>
      <w:lvlText w:val="(%1"/>
      <w:lvlJc w:val="left"/>
      <w:pPr>
        <w:ind w:left="9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20" w:hanging="360"/>
      </w:pPr>
    </w:lvl>
    <w:lvl w:ilvl="2" w:tplc="4409001B" w:tentative="1">
      <w:start w:val="1"/>
      <w:numFmt w:val="lowerRoman"/>
      <w:lvlText w:val="%3."/>
      <w:lvlJc w:val="right"/>
      <w:pPr>
        <w:ind w:left="2340" w:hanging="180"/>
      </w:pPr>
    </w:lvl>
    <w:lvl w:ilvl="3" w:tplc="4409000F" w:tentative="1">
      <w:start w:val="1"/>
      <w:numFmt w:val="decimal"/>
      <w:lvlText w:val="%4."/>
      <w:lvlJc w:val="left"/>
      <w:pPr>
        <w:ind w:left="3060" w:hanging="360"/>
      </w:pPr>
    </w:lvl>
    <w:lvl w:ilvl="4" w:tplc="44090019" w:tentative="1">
      <w:start w:val="1"/>
      <w:numFmt w:val="lowerLetter"/>
      <w:lvlText w:val="%5."/>
      <w:lvlJc w:val="left"/>
      <w:pPr>
        <w:ind w:left="3780" w:hanging="360"/>
      </w:pPr>
    </w:lvl>
    <w:lvl w:ilvl="5" w:tplc="4409001B" w:tentative="1">
      <w:start w:val="1"/>
      <w:numFmt w:val="lowerRoman"/>
      <w:lvlText w:val="%6."/>
      <w:lvlJc w:val="right"/>
      <w:pPr>
        <w:ind w:left="4500" w:hanging="180"/>
      </w:pPr>
    </w:lvl>
    <w:lvl w:ilvl="6" w:tplc="4409000F" w:tentative="1">
      <w:start w:val="1"/>
      <w:numFmt w:val="decimal"/>
      <w:lvlText w:val="%7."/>
      <w:lvlJc w:val="left"/>
      <w:pPr>
        <w:ind w:left="5220" w:hanging="360"/>
      </w:pPr>
    </w:lvl>
    <w:lvl w:ilvl="7" w:tplc="44090019" w:tentative="1">
      <w:start w:val="1"/>
      <w:numFmt w:val="lowerLetter"/>
      <w:lvlText w:val="%8."/>
      <w:lvlJc w:val="left"/>
      <w:pPr>
        <w:ind w:left="5940" w:hanging="360"/>
      </w:pPr>
    </w:lvl>
    <w:lvl w:ilvl="8" w:tplc="4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>
    <w:nsid w:val="101E7092"/>
    <w:multiLevelType w:val="hybridMultilevel"/>
    <w:tmpl w:val="C7D248C8"/>
    <w:lvl w:ilvl="0" w:tplc="58E4A7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FE6E32"/>
    <w:multiLevelType w:val="hybridMultilevel"/>
    <w:tmpl w:val="7F86D03C"/>
    <w:lvl w:ilvl="0" w:tplc="008A1664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5046D1"/>
    <w:multiLevelType w:val="hybridMultilevel"/>
    <w:tmpl w:val="60A8A8C8"/>
    <w:lvl w:ilvl="0" w:tplc="D1649A00">
      <w:start w:val="6"/>
      <w:numFmt w:val="decimal"/>
      <w:lvlText w:val="(%1"/>
      <w:lvlJc w:val="left"/>
      <w:pPr>
        <w:ind w:left="-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0" w:hanging="360"/>
      </w:pPr>
    </w:lvl>
    <w:lvl w:ilvl="2" w:tplc="043E001B" w:tentative="1">
      <w:start w:val="1"/>
      <w:numFmt w:val="lowerRoman"/>
      <w:lvlText w:val="%3."/>
      <w:lvlJc w:val="right"/>
      <w:pPr>
        <w:ind w:left="720" w:hanging="180"/>
      </w:pPr>
    </w:lvl>
    <w:lvl w:ilvl="3" w:tplc="043E000F" w:tentative="1">
      <w:start w:val="1"/>
      <w:numFmt w:val="decimal"/>
      <w:lvlText w:val="%4."/>
      <w:lvlJc w:val="left"/>
      <w:pPr>
        <w:ind w:left="1440" w:hanging="360"/>
      </w:pPr>
    </w:lvl>
    <w:lvl w:ilvl="4" w:tplc="043E0019" w:tentative="1">
      <w:start w:val="1"/>
      <w:numFmt w:val="lowerLetter"/>
      <w:lvlText w:val="%5."/>
      <w:lvlJc w:val="left"/>
      <w:pPr>
        <w:ind w:left="2160" w:hanging="360"/>
      </w:pPr>
    </w:lvl>
    <w:lvl w:ilvl="5" w:tplc="043E001B" w:tentative="1">
      <w:start w:val="1"/>
      <w:numFmt w:val="lowerRoman"/>
      <w:lvlText w:val="%6."/>
      <w:lvlJc w:val="right"/>
      <w:pPr>
        <w:ind w:left="2880" w:hanging="180"/>
      </w:pPr>
    </w:lvl>
    <w:lvl w:ilvl="6" w:tplc="043E000F" w:tentative="1">
      <w:start w:val="1"/>
      <w:numFmt w:val="decimal"/>
      <w:lvlText w:val="%7."/>
      <w:lvlJc w:val="left"/>
      <w:pPr>
        <w:ind w:left="3600" w:hanging="360"/>
      </w:pPr>
    </w:lvl>
    <w:lvl w:ilvl="7" w:tplc="043E0019" w:tentative="1">
      <w:start w:val="1"/>
      <w:numFmt w:val="lowerLetter"/>
      <w:lvlText w:val="%8."/>
      <w:lvlJc w:val="left"/>
      <w:pPr>
        <w:ind w:left="4320" w:hanging="360"/>
      </w:pPr>
    </w:lvl>
    <w:lvl w:ilvl="8" w:tplc="043E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2">
    <w:nsid w:val="23B215FA"/>
    <w:multiLevelType w:val="hybridMultilevel"/>
    <w:tmpl w:val="9426E74A"/>
    <w:lvl w:ilvl="0" w:tplc="AAF27480">
      <w:start w:val="1"/>
      <w:numFmt w:val="lowerLetter"/>
      <w:pStyle w:val="MTDisplayEquation"/>
      <w:lvlText w:val="(%1)"/>
      <w:lvlJc w:val="left"/>
      <w:pPr>
        <w:ind w:left="28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600" w:hanging="360"/>
      </w:pPr>
    </w:lvl>
    <w:lvl w:ilvl="2" w:tplc="4409001B" w:tentative="1">
      <w:start w:val="1"/>
      <w:numFmt w:val="lowerRoman"/>
      <w:lvlText w:val="%3."/>
      <w:lvlJc w:val="right"/>
      <w:pPr>
        <w:ind w:left="4320" w:hanging="180"/>
      </w:pPr>
    </w:lvl>
    <w:lvl w:ilvl="3" w:tplc="4409000F" w:tentative="1">
      <w:start w:val="1"/>
      <w:numFmt w:val="decimal"/>
      <w:lvlText w:val="%4."/>
      <w:lvlJc w:val="left"/>
      <w:pPr>
        <w:ind w:left="5040" w:hanging="360"/>
      </w:pPr>
    </w:lvl>
    <w:lvl w:ilvl="4" w:tplc="44090019" w:tentative="1">
      <w:start w:val="1"/>
      <w:numFmt w:val="lowerLetter"/>
      <w:lvlText w:val="%5."/>
      <w:lvlJc w:val="left"/>
      <w:pPr>
        <w:ind w:left="5760" w:hanging="360"/>
      </w:pPr>
    </w:lvl>
    <w:lvl w:ilvl="5" w:tplc="4409001B" w:tentative="1">
      <w:start w:val="1"/>
      <w:numFmt w:val="lowerRoman"/>
      <w:lvlText w:val="%6."/>
      <w:lvlJc w:val="right"/>
      <w:pPr>
        <w:ind w:left="6480" w:hanging="180"/>
      </w:pPr>
    </w:lvl>
    <w:lvl w:ilvl="6" w:tplc="4409000F" w:tentative="1">
      <w:start w:val="1"/>
      <w:numFmt w:val="decimal"/>
      <w:lvlText w:val="%7."/>
      <w:lvlJc w:val="left"/>
      <w:pPr>
        <w:ind w:left="7200" w:hanging="360"/>
      </w:pPr>
    </w:lvl>
    <w:lvl w:ilvl="7" w:tplc="44090019" w:tentative="1">
      <w:start w:val="1"/>
      <w:numFmt w:val="lowerLetter"/>
      <w:lvlText w:val="%8."/>
      <w:lvlJc w:val="left"/>
      <w:pPr>
        <w:ind w:left="7920" w:hanging="360"/>
      </w:pPr>
    </w:lvl>
    <w:lvl w:ilvl="8" w:tplc="4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2BFC2350"/>
    <w:multiLevelType w:val="hybridMultilevel"/>
    <w:tmpl w:val="145460F4"/>
    <w:lvl w:ilvl="0" w:tplc="6144C3D6">
      <w:start w:val="1"/>
      <w:numFmt w:val="lowerLetter"/>
      <w:lvlText w:val="(%1)"/>
      <w:lvlJc w:val="left"/>
      <w:pPr>
        <w:ind w:left="720" w:hanging="72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C5747F6"/>
    <w:multiLevelType w:val="hybridMultilevel"/>
    <w:tmpl w:val="39A4DBD8"/>
    <w:lvl w:ilvl="0" w:tplc="6144C3D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26206D7"/>
    <w:multiLevelType w:val="hybridMultilevel"/>
    <w:tmpl w:val="68C6F27C"/>
    <w:lvl w:ilvl="0" w:tplc="0E88FBAE">
      <w:start w:val="1"/>
      <w:numFmt w:val="lowerLetter"/>
      <w:lvlText w:val="(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A57A5E"/>
    <w:multiLevelType w:val="hybridMultilevel"/>
    <w:tmpl w:val="F6D8471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7E21C1"/>
    <w:multiLevelType w:val="hybridMultilevel"/>
    <w:tmpl w:val="65201C38"/>
    <w:lvl w:ilvl="0" w:tplc="6144C3D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3E0019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B625F17"/>
    <w:multiLevelType w:val="hybridMultilevel"/>
    <w:tmpl w:val="FF2000CC"/>
    <w:lvl w:ilvl="0" w:tplc="7AD0E6BA">
      <w:start w:val="10"/>
      <w:numFmt w:val="decimal"/>
      <w:lvlText w:val="(%1"/>
      <w:lvlJc w:val="left"/>
      <w:pPr>
        <w:ind w:left="502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222" w:hanging="360"/>
      </w:pPr>
    </w:lvl>
    <w:lvl w:ilvl="2" w:tplc="043E001B" w:tentative="1">
      <w:start w:val="1"/>
      <w:numFmt w:val="lowerRoman"/>
      <w:lvlText w:val="%3."/>
      <w:lvlJc w:val="right"/>
      <w:pPr>
        <w:ind w:left="1942" w:hanging="180"/>
      </w:pPr>
    </w:lvl>
    <w:lvl w:ilvl="3" w:tplc="043E000F" w:tentative="1">
      <w:start w:val="1"/>
      <w:numFmt w:val="decimal"/>
      <w:lvlText w:val="%4."/>
      <w:lvlJc w:val="left"/>
      <w:pPr>
        <w:ind w:left="2662" w:hanging="360"/>
      </w:pPr>
    </w:lvl>
    <w:lvl w:ilvl="4" w:tplc="043E0019" w:tentative="1">
      <w:start w:val="1"/>
      <w:numFmt w:val="lowerLetter"/>
      <w:lvlText w:val="%5."/>
      <w:lvlJc w:val="left"/>
      <w:pPr>
        <w:ind w:left="3382" w:hanging="360"/>
      </w:pPr>
    </w:lvl>
    <w:lvl w:ilvl="5" w:tplc="043E001B" w:tentative="1">
      <w:start w:val="1"/>
      <w:numFmt w:val="lowerRoman"/>
      <w:lvlText w:val="%6."/>
      <w:lvlJc w:val="right"/>
      <w:pPr>
        <w:ind w:left="4102" w:hanging="180"/>
      </w:pPr>
    </w:lvl>
    <w:lvl w:ilvl="6" w:tplc="043E000F" w:tentative="1">
      <w:start w:val="1"/>
      <w:numFmt w:val="decimal"/>
      <w:lvlText w:val="%7."/>
      <w:lvlJc w:val="left"/>
      <w:pPr>
        <w:ind w:left="4822" w:hanging="360"/>
      </w:pPr>
    </w:lvl>
    <w:lvl w:ilvl="7" w:tplc="043E0019" w:tentative="1">
      <w:start w:val="1"/>
      <w:numFmt w:val="lowerLetter"/>
      <w:lvlText w:val="%8."/>
      <w:lvlJc w:val="left"/>
      <w:pPr>
        <w:ind w:left="5542" w:hanging="360"/>
      </w:pPr>
    </w:lvl>
    <w:lvl w:ilvl="8" w:tplc="043E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3D632CDC"/>
    <w:multiLevelType w:val="hybridMultilevel"/>
    <w:tmpl w:val="6A6407E0"/>
    <w:lvl w:ilvl="0" w:tplc="4A08900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A3386C"/>
    <w:multiLevelType w:val="hybridMultilevel"/>
    <w:tmpl w:val="1DCC7AF6"/>
    <w:lvl w:ilvl="0" w:tplc="043E0017">
      <w:start w:val="1"/>
      <w:numFmt w:val="lowerLetter"/>
      <w:lvlText w:val="%1)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9012C1"/>
    <w:multiLevelType w:val="hybridMultilevel"/>
    <w:tmpl w:val="D55242BC"/>
    <w:lvl w:ilvl="0" w:tplc="B478E690">
      <w:start w:val="2"/>
      <w:numFmt w:val="decimal"/>
      <w:lvlText w:val="(%1"/>
      <w:lvlJc w:val="left"/>
      <w:pPr>
        <w:ind w:left="81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530" w:hanging="360"/>
      </w:pPr>
    </w:lvl>
    <w:lvl w:ilvl="2" w:tplc="043E001B" w:tentative="1">
      <w:start w:val="1"/>
      <w:numFmt w:val="lowerRoman"/>
      <w:lvlText w:val="%3."/>
      <w:lvlJc w:val="right"/>
      <w:pPr>
        <w:ind w:left="2250" w:hanging="180"/>
      </w:pPr>
    </w:lvl>
    <w:lvl w:ilvl="3" w:tplc="043E000F" w:tentative="1">
      <w:start w:val="1"/>
      <w:numFmt w:val="decimal"/>
      <w:lvlText w:val="%4."/>
      <w:lvlJc w:val="left"/>
      <w:pPr>
        <w:ind w:left="2970" w:hanging="360"/>
      </w:pPr>
    </w:lvl>
    <w:lvl w:ilvl="4" w:tplc="043E0019" w:tentative="1">
      <w:start w:val="1"/>
      <w:numFmt w:val="lowerLetter"/>
      <w:lvlText w:val="%5."/>
      <w:lvlJc w:val="left"/>
      <w:pPr>
        <w:ind w:left="3690" w:hanging="360"/>
      </w:pPr>
    </w:lvl>
    <w:lvl w:ilvl="5" w:tplc="043E001B" w:tentative="1">
      <w:start w:val="1"/>
      <w:numFmt w:val="lowerRoman"/>
      <w:lvlText w:val="%6."/>
      <w:lvlJc w:val="right"/>
      <w:pPr>
        <w:ind w:left="4410" w:hanging="180"/>
      </w:pPr>
    </w:lvl>
    <w:lvl w:ilvl="6" w:tplc="043E000F" w:tentative="1">
      <w:start w:val="1"/>
      <w:numFmt w:val="decimal"/>
      <w:lvlText w:val="%7."/>
      <w:lvlJc w:val="left"/>
      <w:pPr>
        <w:ind w:left="5130" w:hanging="360"/>
      </w:pPr>
    </w:lvl>
    <w:lvl w:ilvl="7" w:tplc="043E0019" w:tentative="1">
      <w:start w:val="1"/>
      <w:numFmt w:val="lowerLetter"/>
      <w:lvlText w:val="%8."/>
      <w:lvlJc w:val="left"/>
      <w:pPr>
        <w:ind w:left="5850" w:hanging="360"/>
      </w:pPr>
    </w:lvl>
    <w:lvl w:ilvl="8" w:tplc="043E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>
    <w:nsid w:val="498C438B"/>
    <w:multiLevelType w:val="hybridMultilevel"/>
    <w:tmpl w:val="90187350"/>
    <w:lvl w:ilvl="0" w:tplc="2018A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B427785"/>
    <w:multiLevelType w:val="hybridMultilevel"/>
    <w:tmpl w:val="06B475CE"/>
    <w:lvl w:ilvl="0" w:tplc="F18C0E18">
      <w:start w:val="2"/>
      <w:numFmt w:val="decimal"/>
      <w:lvlText w:val="(%1"/>
      <w:lvlJc w:val="left"/>
      <w:pPr>
        <w:ind w:left="1999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719" w:hanging="360"/>
      </w:pPr>
    </w:lvl>
    <w:lvl w:ilvl="2" w:tplc="043E001B" w:tentative="1">
      <w:start w:val="1"/>
      <w:numFmt w:val="lowerRoman"/>
      <w:lvlText w:val="%3."/>
      <w:lvlJc w:val="right"/>
      <w:pPr>
        <w:ind w:left="3439" w:hanging="180"/>
      </w:pPr>
    </w:lvl>
    <w:lvl w:ilvl="3" w:tplc="043E000F" w:tentative="1">
      <w:start w:val="1"/>
      <w:numFmt w:val="decimal"/>
      <w:lvlText w:val="%4."/>
      <w:lvlJc w:val="left"/>
      <w:pPr>
        <w:ind w:left="4159" w:hanging="360"/>
      </w:pPr>
    </w:lvl>
    <w:lvl w:ilvl="4" w:tplc="043E0019" w:tentative="1">
      <w:start w:val="1"/>
      <w:numFmt w:val="lowerLetter"/>
      <w:lvlText w:val="%5."/>
      <w:lvlJc w:val="left"/>
      <w:pPr>
        <w:ind w:left="4879" w:hanging="360"/>
      </w:pPr>
    </w:lvl>
    <w:lvl w:ilvl="5" w:tplc="043E001B" w:tentative="1">
      <w:start w:val="1"/>
      <w:numFmt w:val="lowerRoman"/>
      <w:lvlText w:val="%6."/>
      <w:lvlJc w:val="right"/>
      <w:pPr>
        <w:ind w:left="5599" w:hanging="180"/>
      </w:pPr>
    </w:lvl>
    <w:lvl w:ilvl="6" w:tplc="043E000F" w:tentative="1">
      <w:start w:val="1"/>
      <w:numFmt w:val="decimal"/>
      <w:lvlText w:val="%7."/>
      <w:lvlJc w:val="left"/>
      <w:pPr>
        <w:ind w:left="6319" w:hanging="360"/>
      </w:pPr>
    </w:lvl>
    <w:lvl w:ilvl="7" w:tplc="043E0019" w:tentative="1">
      <w:start w:val="1"/>
      <w:numFmt w:val="lowerLetter"/>
      <w:lvlText w:val="%8."/>
      <w:lvlJc w:val="left"/>
      <w:pPr>
        <w:ind w:left="7039" w:hanging="360"/>
      </w:pPr>
    </w:lvl>
    <w:lvl w:ilvl="8" w:tplc="043E001B" w:tentative="1">
      <w:start w:val="1"/>
      <w:numFmt w:val="lowerRoman"/>
      <w:lvlText w:val="%9."/>
      <w:lvlJc w:val="right"/>
      <w:pPr>
        <w:ind w:left="7759" w:hanging="180"/>
      </w:pPr>
    </w:lvl>
  </w:abstractNum>
  <w:abstractNum w:abstractNumId="24">
    <w:nsid w:val="4D074A81"/>
    <w:multiLevelType w:val="hybridMultilevel"/>
    <w:tmpl w:val="B1103556"/>
    <w:lvl w:ilvl="0" w:tplc="0BC6E8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52738A"/>
    <w:multiLevelType w:val="hybridMultilevel"/>
    <w:tmpl w:val="44B8A4C4"/>
    <w:lvl w:ilvl="0" w:tplc="BE4CE5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EF37565"/>
    <w:multiLevelType w:val="hybridMultilevel"/>
    <w:tmpl w:val="FF6EBF0C"/>
    <w:lvl w:ilvl="0" w:tplc="E2964670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7">
    <w:nsid w:val="50453609"/>
    <w:multiLevelType w:val="hybridMultilevel"/>
    <w:tmpl w:val="604C9F76"/>
    <w:lvl w:ilvl="0" w:tplc="3DC40B28">
      <w:start w:val="4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1CE7FE5"/>
    <w:multiLevelType w:val="hybridMultilevel"/>
    <w:tmpl w:val="B76AEC7C"/>
    <w:lvl w:ilvl="0" w:tplc="DAC8BC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C2231C"/>
    <w:multiLevelType w:val="hybridMultilevel"/>
    <w:tmpl w:val="DE5ABE32"/>
    <w:lvl w:ilvl="0" w:tplc="92764654">
      <w:start w:val="1"/>
      <w:numFmt w:val="lowerLetter"/>
      <w:lvlText w:val="(%1)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AE9748B"/>
    <w:multiLevelType w:val="hybridMultilevel"/>
    <w:tmpl w:val="21F05C0E"/>
    <w:lvl w:ilvl="0" w:tplc="AF7EE78A">
      <w:start w:val="6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0EE5372"/>
    <w:multiLevelType w:val="hybridMultilevel"/>
    <w:tmpl w:val="83A82F94"/>
    <w:lvl w:ilvl="0" w:tplc="6446583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13D321A"/>
    <w:multiLevelType w:val="hybridMultilevel"/>
    <w:tmpl w:val="1C8C99A8"/>
    <w:lvl w:ilvl="0" w:tplc="E2964670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74500BB"/>
    <w:multiLevelType w:val="hybridMultilevel"/>
    <w:tmpl w:val="179AB71E"/>
    <w:lvl w:ilvl="0" w:tplc="043E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678F190A"/>
    <w:multiLevelType w:val="hybridMultilevel"/>
    <w:tmpl w:val="5C1C15FE"/>
    <w:lvl w:ilvl="0" w:tplc="0A189A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4C3085"/>
    <w:multiLevelType w:val="hybridMultilevel"/>
    <w:tmpl w:val="1F8EEC98"/>
    <w:lvl w:ilvl="0" w:tplc="57AE4AEE">
      <w:start w:val="8"/>
      <w:numFmt w:val="decimal"/>
      <w:lvlText w:val="(%1"/>
      <w:lvlJc w:val="left"/>
      <w:pPr>
        <w:ind w:left="9858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578" w:hanging="360"/>
      </w:pPr>
    </w:lvl>
    <w:lvl w:ilvl="2" w:tplc="043E001B" w:tentative="1">
      <w:start w:val="1"/>
      <w:numFmt w:val="lowerRoman"/>
      <w:lvlText w:val="%3."/>
      <w:lvlJc w:val="right"/>
      <w:pPr>
        <w:ind w:left="11298" w:hanging="180"/>
      </w:pPr>
    </w:lvl>
    <w:lvl w:ilvl="3" w:tplc="043E000F" w:tentative="1">
      <w:start w:val="1"/>
      <w:numFmt w:val="decimal"/>
      <w:lvlText w:val="%4."/>
      <w:lvlJc w:val="left"/>
      <w:pPr>
        <w:ind w:left="12018" w:hanging="360"/>
      </w:pPr>
    </w:lvl>
    <w:lvl w:ilvl="4" w:tplc="043E0019" w:tentative="1">
      <w:start w:val="1"/>
      <w:numFmt w:val="lowerLetter"/>
      <w:lvlText w:val="%5."/>
      <w:lvlJc w:val="left"/>
      <w:pPr>
        <w:ind w:left="12738" w:hanging="360"/>
      </w:pPr>
    </w:lvl>
    <w:lvl w:ilvl="5" w:tplc="043E001B" w:tentative="1">
      <w:start w:val="1"/>
      <w:numFmt w:val="lowerRoman"/>
      <w:lvlText w:val="%6."/>
      <w:lvlJc w:val="right"/>
      <w:pPr>
        <w:ind w:left="13458" w:hanging="180"/>
      </w:pPr>
    </w:lvl>
    <w:lvl w:ilvl="6" w:tplc="043E000F" w:tentative="1">
      <w:start w:val="1"/>
      <w:numFmt w:val="decimal"/>
      <w:lvlText w:val="%7."/>
      <w:lvlJc w:val="left"/>
      <w:pPr>
        <w:ind w:left="14178" w:hanging="360"/>
      </w:pPr>
    </w:lvl>
    <w:lvl w:ilvl="7" w:tplc="043E0019" w:tentative="1">
      <w:start w:val="1"/>
      <w:numFmt w:val="lowerLetter"/>
      <w:lvlText w:val="%8."/>
      <w:lvlJc w:val="left"/>
      <w:pPr>
        <w:ind w:left="14898" w:hanging="360"/>
      </w:pPr>
    </w:lvl>
    <w:lvl w:ilvl="8" w:tplc="043E001B" w:tentative="1">
      <w:start w:val="1"/>
      <w:numFmt w:val="lowerRoman"/>
      <w:lvlText w:val="%9."/>
      <w:lvlJc w:val="right"/>
      <w:pPr>
        <w:ind w:left="15618" w:hanging="180"/>
      </w:pPr>
    </w:lvl>
  </w:abstractNum>
  <w:abstractNum w:abstractNumId="36">
    <w:nsid w:val="6D33101D"/>
    <w:multiLevelType w:val="hybridMultilevel"/>
    <w:tmpl w:val="1D0EE7DA"/>
    <w:lvl w:ilvl="0" w:tplc="867A9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E6E4CCC"/>
    <w:multiLevelType w:val="hybridMultilevel"/>
    <w:tmpl w:val="0EE6DD98"/>
    <w:lvl w:ilvl="0" w:tplc="E66EC5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4773B5"/>
    <w:multiLevelType w:val="hybridMultilevel"/>
    <w:tmpl w:val="28441108"/>
    <w:lvl w:ilvl="0" w:tplc="6B96D342">
      <w:start w:val="4"/>
      <w:numFmt w:val="decimal"/>
      <w:lvlText w:val="(%1"/>
      <w:lvlJc w:val="left"/>
      <w:pPr>
        <w:ind w:left="108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800" w:hanging="360"/>
      </w:pPr>
    </w:lvl>
    <w:lvl w:ilvl="2" w:tplc="043E001B" w:tentative="1">
      <w:start w:val="1"/>
      <w:numFmt w:val="lowerRoman"/>
      <w:lvlText w:val="%3."/>
      <w:lvlJc w:val="right"/>
      <w:pPr>
        <w:ind w:left="2520" w:hanging="180"/>
      </w:pPr>
    </w:lvl>
    <w:lvl w:ilvl="3" w:tplc="043E000F" w:tentative="1">
      <w:start w:val="1"/>
      <w:numFmt w:val="decimal"/>
      <w:lvlText w:val="%4."/>
      <w:lvlJc w:val="left"/>
      <w:pPr>
        <w:ind w:left="3240" w:hanging="360"/>
      </w:pPr>
    </w:lvl>
    <w:lvl w:ilvl="4" w:tplc="043E0019" w:tentative="1">
      <w:start w:val="1"/>
      <w:numFmt w:val="lowerLetter"/>
      <w:lvlText w:val="%5."/>
      <w:lvlJc w:val="left"/>
      <w:pPr>
        <w:ind w:left="3960" w:hanging="360"/>
      </w:pPr>
    </w:lvl>
    <w:lvl w:ilvl="5" w:tplc="043E001B" w:tentative="1">
      <w:start w:val="1"/>
      <w:numFmt w:val="lowerRoman"/>
      <w:lvlText w:val="%6."/>
      <w:lvlJc w:val="right"/>
      <w:pPr>
        <w:ind w:left="4680" w:hanging="180"/>
      </w:pPr>
    </w:lvl>
    <w:lvl w:ilvl="6" w:tplc="043E000F" w:tentative="1">
      <w:start w:val="1"/>
      <w:numFmt w:val="decimal"/>
      <w:lvlText w:val="%7."/>
      <w:lvlJc w:val="left"/>
      <w:pPr>
        <w:ind w:left="5400" w:hanging="360"/>
      </w:pPr>
    </w:lvl>
    <w:lvl w:ilvl="7" w:tplc="043E0019" w:tentative="1">
      <w:start w:val="1"/>
      <w:numFmt w:val="lowerLetter"/>
      <w:lvlText w:val="%8."/>
      <w:lvlJc w:val="left"/>
      <w:pPr>
        <w:ind w:left="6120" w:hanging="360"/>
      </w:pPr>
    </w:lvl>
    <w:lvl w:ilvl="8" w:tplc="043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59362A7"/>
    <w:multiLevelType w:val="hybridMultilevel"/>
    <w:tmpl w:val="F976E85A"/>
    <w:lvl w:ilvl="0" w:tplc="B68EF8DE">
      <w:start w:val="2"/>
      <w:numFmt w:val="decimal"/>
      <w:lvlText w:val="(%1"/>
      <w:lvlJc w:val="left"/>
      <w:pPr>
        <w:ind w:left="144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160" w:hanging="360"/>
      </w:pPr>
    </w:lvl>
    <w:lvl w:ilvl="2" w:tplc="043E001B" w:tentative="1">
      <w:start w:val="1"/>
      <w:numFmt w:val="lowerRoman"/>
      <w:lvlText w:val="%3."/>
      <w:lvlJc w:val="right"/>
      <w:pPr>
        <w:ind w:left="2880" w:hanging="180"/>
      </w:pPr>
    </w:lvl>
    <w:lvl w:ilvl="3" w:tplc="043E000F" w:tentative="1">
      <w:start w:val="1"/>
      <w:numFmt w:val="decimal"/>
      <w:lvlText w:val="%4."/>
      <w:lvlJc w:val="left"/>
      <w:pPr>
        <w:ind w:left="3600" w:hanging="360"/>
      </w:pPr>
    </w:lvl>
    <w:lvl w:ilvl="4" w:tplc="043E0019" w:tentative="1">
      <w:start w:val="1"/>
      <w:numFmt w:val="lowerLetter"/>
      <w:lvlText w:val="%5."/>
      <w:lvlJc w:val="left"/>
      <w:pPr>
        <w:ind w:left="4320" w:hanging="360"/>
      </w:pPr>
    </w:lvl>
    <w:lvl w:ilvl="5" w:tplc="043E001B" w:tentative="1">
      <w:start w:val="1"/>
      <w:numFmt w:val="lowerRoman"/>
      <w:lvlText w:val="%6."/>
      <w:lvlJc w:val="right"/>
      <w:pPr>
        <w:ind w:left="5040" w:hanging="180"/>
      </w:pPr>
    </w:lvl>
    <w:lvl w:ilvl="6" w:tplc="043E000F" w:tentative="1">
      <w:start w:val="1"/>
      <w:numFmt w:val="decimal"/>
      <w:lvlText w:val="%7."/>
      <w:lvlJc w:val="left"/>
      <w:pPr>
        <w:ind w:left="5760" w:hanging="360"/>
      </w:pPr>
    </w:lvl>
    <w:lvl w:ilvl="7" w:tplc="043E0019" w:tentative="1">
      <w:start w:val="1"/>
      <w:numFmt w:val="lowerLetter"/>
      <w:lvlText w:val="%8."/>
      <w:lvlJc w:val="left"/>
      <w:pPr>
        <w:ind w:left="6480" w:hanging="360"/>
      </w:pPr>
    </w:lvl>
    <w:lvl w:ilvl="8" w:tplc="043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>
    <w:nsid w:val="7D242287"/>
    <w:multiLevelType w:val="multilevel"/>
    <w:tmpl w:val="A8ECE4D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1">
    <w:nsid w:val="7E5A158B"/>
    <w:multiLevelType w:val="hybridMultilevel"/>
    <w:tmpl w:val="4274CEFA"/>
    <w:lvl w:ilvl="0" w:tplc="CEAC2E64">
      <w:start w:val="1"/>
      <w:numFmt w:val="lowerLetter"/>
      <w:lvlText w:val="(%1)"/>
      <w:lvlJc w:val="left"/>
      <w:pPr>
        <w:ind w:left="16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340" w:hanging="360"/>
      </w:pPr>
    </w:lvl>
    <w:lvl w:ilvl="2" w:tplc="043E001B" w:tentative="1">
      <w:start w:val="1"/>
      <w:numFmt w:val="lowerRoman"/>
      <w:lvlText w:val="%3."/>
      <w:lvlJc w:val="right"/>
      <w:pPr>
        <w:ind w:left="3060" w:hanging="180"/>
      </w:pPr>
    </w:lvl>
    <w:lvl w:ilvl="3" w:tplc="043E000F" w:tentative="1">
      <w:start w:val="1"/>
      <w:numFmt w:val="decimal"/>
      <w:lvlText w:val="%4."/>
      <w:lvlJc w:val="left"/>
      <w:pPr>
        <w:ind w:left="3780" w:hanging="360"/>
      </w:pPr>
    </w:lvl>
    <w:lvl w:ilvl="4" w:tplc="043E0019" w:tentative="1">
      <w:start w:val="1"/>
      <w:numFmt w:val="lowerLetter"/>
      <w:lvlText w:val="%5."/>
      <w:lvlJc w:val="left"/>
      <w:pPr>
        <w:ind w:left="4500" w:hanging="360"/>
      </w:pPr>
    </w:lvl>
    <w:lvl w:ilvl="5" w:tplc="043E001B" w:tentative="1">
      <w:start w:val="1"/>
      <w:numFmt w:val="lowerRoman"/>
      <w:lvlText w:val="%6."/>
      <w:lvlJc w:val="right"/>
      <w:pPr>
        <w:ind w:left="5220" w:hanging="180"/>
      </w:pPr>
    </w:lvl>
    <w:lvl w:ilvl="6" w:tplc="043E000F" w:tentative="1">
      <w:start w:val="1"/>
      <w:numFmt w:val="decimal"/>
      <w:lvlText w:val="%7."/>
      <w:lvlJc w:val="left"/>
      <w:pPr>
        <w:ind w:left="5940" w:hanging="360"/>
      </w:pPr>
    </w:lvl>
    <w:lvl w:ilvl="7" w:tplc="043E0019" w:tentative="1">
      <w:start w:val="1"/>
      <w:numFmt w:val="lowerLetter"/>
      <w:lvlText w:val="%8."/>
      <w:lvlJc w:val="left"/>
      <w:pPr>
        <w:ind w:left="6660" w:hanging="360"/>
      </w:pPr>
    </w:lvl>
    <w:lvl w:ilvl="8" w:tplc="043E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22"/>
  </w:num>
  <w:num w:numId="5">
    <w:abstractNumId w:val="12"/>
  </w:num>
  <w:num w:numId="6">
    <w:abstractNumId w:val="41"/>
  </w:num>
  <w:num w:numId="7">
    <w:abstractNumId w:val="0"/>
  </w:num>
  <w:num w:numId="8">
    <w:abstractNumId w:val="29"/>
  </w:num>
  <w:num w:numId="9">
    <w:abstractNumId w:val="33"/>
  </w:num>
  <w:num w:numId="10">
    <w:abstractNumId w:val="6"/>
  </w:num>
  <w:num w:numId="11">
    <w:abstractNumId w:val="37"/>
  </w:num>
  <w:num w:numId="12">
    <w:abstractNumId w:val="18"/>
  </w:num>
  <w:num w:numId="13">
    <w:abstractNumId w:val="28"/>
  </w:num>
  <w:num w:numId="14">
    <w:abstractNumId w:val="2"/>
  </w:num>
  <w:num w:numId="15">
    <w:abstractNumId w:val="3"/>
  </w:num>
  <w:num w:numId="16">
    <w:abstractNumId w:val="26"/>
  </w:num>
  <w:num w:numId="17">
    <w:abstractNumId w:val="34"/>
  </w:num>
  <w:num w:numId="18">
    <w:abstractNumId w:val="9"/>
  </w:num>
  <w:num w:numId="19">
    <w:abstractNumId w:val="19"/>
  </w:num>
  <w:num w:numId="20">
    <w:abstractNumId w:val="17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10"/>
  </w:num>
  <w:num w:numId="2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5"/>
  </w:num>
  <w:num w:numId="26">
    <w:abstractNumId w:val="21"/>
  </w:num>
  <w:num w:numId="27">
    <w:abstractNumId w:val="11"/>
  </w:num>
  <w:num w:numId="28">
    <w:abstractNumId w:val="30"/>
  </w:num>
  <w:num w:numId="29">
    <w:abstractNumId w:val="36"/>
  </w:num>
  <w:num w:numId="30">
    <w:abstractNumId w:val="25"/>
  </w:num>
  <w:num w:numId="31">
    <w:abstractNumId w:val="14"/>
  </w:num>
  <w:num w:numId="32">
    <w:abstractNumId w:val="5"/>
  </w:num>
  <w:num w:numId="33">
    <w:abstractNumId w:val="31"/>
  </w:num>
  <w:num w:numId="34">
    <w:abstractNumId w:val="7"/>
  </w:num>
  <w:num w:numId="35">
    <w:abstractNumId w:val="16"/>
  </w:num>
  <w:num w:numId="36">
    <w:abstractNumId w:val="39"/>
  </w:num>
  <w:num w:numId="37">
    <w:abstractNumId w:val="24"/>
  </w:num>
  <w:num w:numId="38">
    <w:abstractNumId w:val="23"/>
  </w:num>
  <w:num w:numId="39">
    <w:abstractNumId w:val="27"/>
  </w:num>
  <w:num w:numId="40">
    <w:abstractNumId w:val="20"/>
  </w:num>
  <w:num w:numId="41">
    <w:abstractNumId w:val="38"/>
  </w:num>
  <w:num w:numId="42">
    <w:abstractNumId w:val="4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MyMzYxNzK2sLBU0lEKTi0uzszPAykwqgUAHMUVrywAAAA="/>
  </w:docVars>
  <w:rsids>
    <w:rsidRoot w:val="00681D36"/>
    <w:rsid w:val="00001FD0"/>
    <w:rsid w:val="00002DCB"/>
    <w:rsid w:val="00003A6D"/>
    <w:rsid w:val="00007314"/>
    <w:rsid w:val="000117DB"/>
    <w:rsid w:val="00015C5C"/>
    <w:rsid w:val="000237E8"/>
    <w:rsid w:val="00025C57"/>
    <w:rsid w:val="00031250"/>
    <w:rsid w:val="00032B3A"/>
    <w:rsid w:val="00037F26"/>
    <w:rsid w:val="00042BE7"/>
    <w:rsid w:val="00043EF0"/>
    <w:rsid w:val="00045D73"/>
    <w:rsid w:val="0004758C"/>
    <w:rsid w:val="000509FF"/>
    <w:rsid w:val="00056879"/>
    <w:rsid w:val="0006431A"/>
    <w:rsid w:val="00066F86"/>
    <w:rsid w:val="00071CDE"/>
    <w:rsid w:val="00073841"/>
    <w:rsid w:val="00076261"/>
    <w:rsid w:val="00077FA6"/>
    <w:rsid w:val="000806FD"/>
    <w:rsid w:val="00080E4A"/>
    <w:rsid w:val="00082EC8"/>
    <w:rsid w:val="00083AA6"/>
    <w:rsid w:val="00083D14"/>
    <w:rsid w:val="000A3046"/>
    <w:rsid w:val="000A3161"/>
    <w:rsid w:val="000B24AB"/>
    <w:rsid w:val="000B4618"/>
    <w:rsid w:val="000C04D8"/>
    <w:rsid w:val="000C3399"/>
    <w:rsid w:val="000C42F5"/>
    <w:rsid w:val="000C609C"/>
    <w:rsid w:val="000D3858"/>
    <w:rsid w:val="000D4B03"/>
    <w:rsid w:val="000D4EA7"/>
    <w:rsid w:val="000E210A"/>
    <w:rsid w:val="000E4238"/>
    <w:rsid w:val="00102982"/>
    <w:rsid w:val="00111159"/>
    <w:rsid w:val="001111CE"/>
    <w:rsid w:val="0012190A"/>
    <w:rsid w:val="001304BE"/>
    <w:rsid w:val="001338B0"/>
    <w:rsid w:val="00134638"/>
    <w:rsid w:val="00134C89"/>
    <w:rsid w:val="00150DE3"/>
    <w:rsid w:val="00157569"/>
    <w:rsid w:val="0017306C"/>
    <w:rsid w:val="001774A0"/>
    <w:rsid w:val="00183E65"/>
    <w:rsid w:val="00196725"/>
    <w:rsid w:val="001A2798"/>
    <w:rsid w:val="001A4E4B"/>
    <w:rsid w:val="001A537C"/>
    <w:rsid w:val="001A62C3"/>
    <w:rsid w:val="001D0929"/>
    <w:rsid w:val="001D3AD2"/>
    <w:rsid w:val="001E06EA"/>
    <w:rsid w:val="001E3595"/>
    <w:rsid w:val="001E59C4"/>
    <w:rsid w:val="001E64DC"/>
    <w:rsid w:val="001F64B7"/>
    <w:rsid w:val="00206903"/>
    <w:rsid w:val="0021670E"/>
    <w:rsid w:val="0022051E"/>
    <w:rsid w:val="00226EDD"/>
    <w:rsid w:val="002274DB"/>
    <w:rsid w:val="00233153"/>
    <w:rsid w:val="0023773F"/>
    <w:rsid w:val="00237BCA"/>
    <w:rsid w:val="00242495"/>
    <w:rsid w:val="002458EA"/>
    <w:rsid w:val="00245E91"/>
    <w:rsid w:val="002513AF"/>
    <w:rsid w:val="00253A25"/>
    <w:rsid w:val="00255476"/>
    <w:rsid w:val="002565A4"/>
    <w:rsid w:val="002574E0"/>
    <w:rsid w:val="002631CE"/>
    <w:rsid w:val="0026493A"/>
    <w:rsid w:val="00266A69"/>
    <w:rsid w:val="0027651D"/>
    <w:rsid w:val="002849BD"/>
    <w:rsid w:val="0029249F"/>
    <w:rsid w:val="00296F0D"/>
    <w:rsid w:val="002A414A"/>
    <w:rsid w:val="002A551D"/>
    <w:rsid w:val="002A5B49"/>
    <w:rsid w:val="002A71ED"/>
    <w:rsid w:val="002B2679"/>
    <w:rsid w:val="002E1897"/>
    <w:rsid w:val="002E1A43"/>
    <w:rsid w:val="002E71AC"/>
    <w:rsid w:val="002F1C2A"/>
    <w:rsid w:val="002F3B46"/>
    <w:rsid w:val="002F4642"/>
    <w:rsid w:val="0031079E"/>
    <w:rsid w:val="0031451F"/>
    <w:rsid w:val="00316F7D"/>
    <w:rsid w:val="003248D4"/>
    <w:rsid w:val="0033285B"/>
    <w:rsid w:val="003669D8"/>
    <w:rsid w:val="0037077D"/>
    <w:rsid w:val="0037369E"/>
    <w:rsid w:val="00384630"/>
    <w:rsid w:val="003A09ED"/>
    <w:rsid w:val="003A149E"/>
    <w:rsid w:val="003A21DE"/>
    <w:rsid w:val="003A6110"/>
    <w:rsid w:val="003A6CFC"/>
    <w:rsid w:val="003B45F8"/>
    <w:rsid w:val="003B79AD"/>
    <w:rsid w:val="003D30AA"/>
    <w:rsid w:val="003E0A07"/>
    <w:rsid w:val="003E1134"/>
    <w:rsid w:val="003F441B"/>
    <w:rsid w:val="004054E4"/>
    <w:rsid w:val="00413E45"/>
    <w:rsid w:val="004219D9"/>
    <w:rsid w:val="00442BB1"/>
    <w:rsid w:val="00445806"/>
    <w:rsid w:val="00445837"/>
    <w:rsid w:val="004459C6"/>
    <w:rsid w:val="004524AD"/>
    <w:rsid w:val="0045259F"/>
    <w:rsid w:val="004556A5"/>
    <w:rsid w:val="00457B1C"/>
    <w:rsid w:val="00491ACF"/>
    <w:rsid w:val="0049367D"/>
    <w:rsid w:val="0049596F"/>
    <w:rsid w:val="004A371B"/>
    <w:rsid w:val="004A7788"/>
    <w:rsid w:val="004B6183"/>
    <w:rsid w:val="004C1483"/>
    <w:rsid w:val="004C7386"/>
    <w:rsid w:val="004F3EC6"/>
    <w:rsid w:val="00522ABC"/>
    <w:rsid w:val="00535CD8"/>
    <w:rsid w:val="00536196"/>
    <w:rsid w:val="00541340"/>
    <w:rsid w:val="00555FD2"/>
    <w:rsid w:val="00561E40"/>
    <w:rsid w:val="00565008"/>
    <w:rsid w:val="005654EC"/>
    <w:rsid w:val="00567333"/>
    <w:rsid w:val="00572C1A"/>
    <w:rsid w:val="005757D5"/>
    <w:rsid w:val="0058380B"/>
    <w:rsid w:val="005877AD"/>
    <w:rsid w:val="00590A3E"/>
    <w:rsid w:val="005A4EAF"/>
    <w:rsid w:val="005B31E5"/>
    <w:rsid w:val="005B61F6"/>
    <w:rsid w:val="005B6991"/>
    <w:rsid w:val="005C3C6D"/>
    <w:rsid w:val="005C4A7A"/>
    <w:rsid w:val="005D045C"/>
    <w:rsid w:val="005D103B"/>
    <w:rsid w:val="005D3022"/>
    <w:rsid w:val="005D511E"/>
    <w:rsid w:val="005D7F14"/>
    <w:rsid w:val="005E5550"/>
    <w:rsid w:val="005F1950"/>
    <w:rsid w:val="005F6DB9"/>
    <w:rsid w:val="00604BF5"/>
    <w:rsid w:val="006170D1"/>
    <w:rsid w:val="00637C37"/>
    <w:rsid w:val="0064270B"/>
    <w:rsid w:val="00653977"/>
    <w:rsid w:val="00665978"/>
    <w:rsid w:val="00671DA3"/>
    <w:rsid w:val="00671FBB"/>
    <w:rsid w:val="00681D36"/>
    <w:rsid w:val="00682586"/>
    <w:rsid w:val="00684C04"/>
    <w:rsid w:val="00685554"/>
    <w:rsid w:val="00686976"/>
    <w:rsid w:val="006937C4"/>
    <w:rsid w:val="006B042C"/>
    <w:rsid w:val="006B59A9"/>
    <w:rsid w:val="006B5FE2"/>
    <w:rsid w:val="006E19CB"/>
    <w:rsid w:val="006E6758"/>
    <w:rsid w:val="006F29DA"/>
    <w:rsid w:val="006F3D90"/>
    <w:rsid w:val="006F40B5"/>
    <w:rsid w:val="006F532C"/>
    <w:rsid w:val="006F5E85"/>
    <w:rsid w:val="00701523"/>
    <w:rsid w:val="007159FA"/>
    <w:rsid w:val="0071723F"/>
    <w:rsid w:val="00722633"/>
    <w:rsid w:val="0072418B"/>
    <w:rsid w:val="0072524A"/>
    <w:rsid w:val="007258F7"/>
    <w:rsid w:val="00731180"/>
    <w:rsid w:val="0073463B"/>
    <w:rsid w:val="00734CF9"/>
    <w:rsid w:val="00736234"/>
    <w:rsid w:val="0075194B"/>
    <w:rsid w:val="007609F3"/>
    <w:rsid w:val="007633B4"/>
    <w:rsid w:val="00765263"/>
    <w:rsid w:val="00784630"/>
    <w:rsid w:val="0079114C"/>
    <w:rsid w:val="00792511"/>
    <w:rsid w:val="00793509"/>
    <w:rsid w:val="007A20BB"/>
    <w:rsid w:val="007A2857"/>
    <w:rsid w:val="007A6425"/>
    <w:rsid w:val="007A6FE7"/>
    <w:rsid w:val="007B1365"/>
    <w:rsid w:val="007C4665"/>
    <w:rsid w:val="007D01AB"/>
    <w:rsid w:val="007E18B2"/>
    <w:rsid w:val="007F1253"/>
    <w:rsid w:val="007F44E2"/>
    <w:rsid w:val="00806486"/>
    <w:rsid w:val="00811631"/>
    <w:rsid w:val="00811C71"/>
    <w:rsid w:val="00813F94"/>
    <w:rsid w:val="008179D1"/>
    <w:rsid w:val="00823683"/>
    <w:rsid w:val="008315DE"/>
    <w:rsid w:val="00832498"/>
    <w:rsid w:val="008351F7"/>
    <w:rsid w:val="008369F5"/>
    <w:rsid w:val="008555A9"/>
    <w:rsid w:val="00857063"/>
    <w:rsid w:val="008611AA"/>
    <w:rsid w:val="00861B8E"/>
    <w:rsid w:val="008622E7"/>
    <w:rsid w:val="00863D29"/>
    <w:rsid w:val="00871500"/>
    <w:rsid w:val="0088441C"/>
    <w:rsid w:val="00887920"/>
    <w:rsid w:val="00890D3F"/>
    <w:rsid w:val="00893177"/>
    <w:rsid w:val="00893B1C"/>
    <w:rsid w:val="008A1261"/>
    <w:rsid w:val="008B6D13"/>
    <w:rsid w:val="008C2AB7"/>
    <w:rsid w:val="008D029A"/>
    <w:rsid w:val="008D03CC"/>
    <w:rsid w:val="008D09D7"/>
    <w:rsid w:val="008D0C0C"/>
    <w:rsid w:val="008D212F"/>
    <w:rsid w:val="008D2E75"/>
    <w:rsid w:val="008D679A"/>
    <w:rsid w:val="008D7B76"/>
    <w:rsid w:val="008E13D2"/>
    <w:rsid w:val="008F15D9"/>
    <w:rsid w:val="008F28B7"/>
    <w:rsid w:val="008F3027"/>
    <w:rsid w:val="008F32B9"/>
    <w:rsid w:val="008F391F"/>
    <w:rsid w:val="008F3CB1"/>
    <w:rsid w:val="008F71D9"/>
    <w:rsid w:val="00910A7D"/>
    <w:rsid w:val="00910AA1"/>
    <w:rsid w:val="0091324C"/>
    <w:rsid w:val="00920519"/>
    <w:rsid w:val="009243F4"/>
    <w:rsid w:val="0093668E"/>
    <w:rsid w:val="00945112"/>
    <w:rsid w:val="009509F0"/>
    <w:rsid w:val="00952917"/>
    <w:rsid w:val="009661AA"/>
    <w:rsid w:val="00980104"/>
    <w:rsid w:val="009805DF"/>
    <w:rsid w:val="009816C5"/>
    <w:rsid w:val="00982762"/>
    <w:rsid w:val="00986F29"/>
    <w:rsid w:val="009A1D26"/>
    <w:rsid w:val="009A76EB"/>
    <w:rsid w:val="009D32A6"/>
    <w:rsid w:val="009D6D29"/>
    <w:rsid w:val="009F0C4E"/>
    <w:rsid w:val="00A1208E"/>
    <w:rsid w:val="00A23B06"/>
    <w:rsid w:val="00A252C2"/>
    <w:rsid w:val="00A35FE1"/>
    <w:rsid w:val="00A425BB"/>
    <w:rsid w:val="00A526EF"/>
    <w:rsid w:val="00A62E3F"/>
    <w:rsid w:val="00A73111"/>
    <w:rsid w:val="00A778D4"/>
    <w:rsid w:val="00A84495"/>
    <w:rsid w:val="00A84B15"/>
    <w:rsid w:val="00A86C7E"/>
    <w:rsid w:val="00A97D40"/>
    <w:rsid w:val="00AA3DA5"/>
    <w:rsid w:val="00AA42F8"/>
    <w:rsid w:val="00AB0140"/>
    <w:rsid w:val="00AB1413"/>
    <w:rsid w:val="00AB57D7"/>
    <w:rsid w:val="00AC1A6E"/>
    <w:rsid w:val="00AC66D6"/>
    <w:rsid w:val="00AD00EF"/>
    <w:rsid w:val="00AD5893"/>
    <w:rsid w:val="00AD5E4B"/>
    <w:rsid w:val="00AD7FFA"/>
    <w:rsid w:val="00AE3D45"/>
    <w:rsid w:val="00AE4ABE"/>
    <w:rsid w:val="00AE62DB"/>
    <w:rsid w:val="00AF748C"/>
    <w:rsid w:val="00B03C77"/>
    <w:rsid w:val="00B226C6"/>
    <w:rsid w:val="00B2378E"/>
    <w:rsid w:val="00B272B7"/>
    <w:rsid w:val="00B353A5"/>
    <w:rsid w:val="00B5652A"/>
    <w:rsid w:val="00B57A1D"/>
    <w:rsid w:val="00B60E25"/>
    <w:rsid w:val="00B63C1D"/>
    <w:rsid w:val="00B66B29"/>
    <w:rsid w:val="00B761D4"/>
    <w:rsid w:val="00B815EE"/>
    <w:rsid w:val="00BB079C"/>
    <w:rsid w:val="00BC1503"/>
    <w:rsid w:val="00BC3837"/>
    <w:rsid w:val="00BC519A"/>
    <w:rsid w:val="00BD413C"/>
    <w:rsid w:val="00BD492C"/>
    <w:rsid w:val="00BE4F16"/>
    <w:rsid w:val="00BE6FF3"/>
    <w:rsid w:val="00BE7903"/>
    <w:rsid w:val="00BF1F3D"/>
    <w:rsid w:val="00BF77FA"/>
    <w:rsid w:val="00C00F39"/>
    <w:rsid w:val="00C04895"/>
    <w:rsid w:val="00C10867"/>
    <w:rsid w:val="00C109CF"/>
    <w:rsid w:val="00C22497"/>
    <w:rsid w:val="00C23736"/>
    <w:rsid w:val="00C240A7"/>
    <w:rsid w:val="00C24F06"/>
    <w:rsid w:val="00C32B52"/>
    <w:rsid w:val="00C41F7F"/>
    <w:rsid w:val="00C47985"/>
    <w:rsid w:val="00C62E75"/>
    <w:rsid w:val="00C65495"/>
    <w:rsid w:val="00C6590C"/>
    <w:rsid w:val="00C708EC"/>
    <w:rsid w:val="00C71B6F"/>
    <w:rsid w:val="00C76D2C"/>
    <w:rsid w:val="00C94242"/>
    <w:rsid w:val="00C94F98"/>
    <w:rsid w:val="00C95B25"/>
    <w:rsid w:val="00CA390B"/>
    <w:rsid w:val="00CA4D23"/>
    <w:rsid w:val="00CA75D3"/>
    <w:rsid w:val="00CA7FD1"/>
    <w:rsid w:val="00CD07AD"/>
    <w:rsid w:val="00CD20C2"/>
    <w:rsid w:val="00CD247B"/>
    <w:rsid w:val="00CD3999"/>
    <w:rsid w:val="00CE5878"/>
    <w:rsid w:val="00CE7153"/>
    <w:rsid w:val="00CF3CCE"/>
    <w:rsid w:val="00CF5539"/>
    <w:rsid w:val="00D01F4E"/>
    <w:rsid w:val="00D02D6C"/>
    <w:rsid w:val="00D077C3"/>
    <w:rsid w:val="00D07899"/>
    <w:rsid w:val="00D22D68"/>
    <w:rsid w:val="00D234C6"/>
    <w:rsid w:val="00D23609"/>
    <w:rsid w:val="00D26EEB"/>
    <w:rsid w:val="00D3572C"/>
    <w:rsid w:val="00D46890"/>
    <w:rsid w:val="00D519F1"/>
    <w:rsid w:val="00D54374"/>
    <w:rsid w:val="00D54EEA"/>
    <w:rsid w:val="00D83E24"/>
    <w:rsid w:val="00D84A77"/>
    <w:rsid w:val="00D85A1E"/>
    <w:rsid w:val="00D90C67"/>
    <w:rsid w:val="00D955AD"/>
    <w:rsid w:val="00D95B54"/>
    <w:rsid w:val="00DA11E3"/>
    <w:rsid w:val="00DA26A9"/>
    <w:rsid w:val="00DA449F"/>
    <w:rsid w:val="00DB680E"/>
    <w:rsid w:val="00DC2A57"/>
    <w:rsid w:val="00DC6AF1"/>
    <w:rsid w:val="00DD1077"/>
    <w:rsid w:val="00DE24B5"/>
    <w:rsid w:val="00DE4B26"/>
    <w:rsid w:val="00DF56CD"/>
    <w:rsid w:val="00E008E4"/>
    <w:rsid w:val="00E02C8E"/>
    <w:rsid w:val="00E1174F"/>
    <w:rsid w:val="00E122F6"/>
    <w:rsid w:val="00E25D7A"/>
    <w:rsid w:val="00E3398C"/>
    <w:rsid w:val="00E3791C"/>
    <w:rsid w:val="00E4027C"/>
    <w:rsid w:val="00E42A18"/>
    <w:rsid w:val="00E43F14"/>
    <w:rsid w:val="00E504A7"/>
    <w:rsid w:val="00E53B64"/>
    <w:rsid w:val="00E56363"/>
    <w:rsid w:val="00E56D18"/>
    <w:rsid w:val="00E6079F"/>
    <w:rsid w:val="00E60C1E"/>
    <w:rsid w:val="00E612FD"/>
    <w:rsid w:val="00E61378"/>
    <w:rsid w:val="00E623EA"/>
    <w:rsid w:val="00E65022"/>
    <w:rsid w:val="00E73026"/>
    <w:rsid w:val="00E9055A"/>
    <w:rsid w:val="00EA15CE"/>
    <w:rsid w:val="00EA450A"/>
    <w:rsid w:val="00EA46F3"/>
    <w:rsid w:val="00EA485A"/>
    <w:rsid w:val="00EB0AB4"/>
    <w:rsid w:val="00EB14AF"/>
    <w:rsid w:val="00EB2934"/>
    <w:rsid w:val="00EB6FAB"/>
    <w:rsid w:val="00EF138E"/>
    <w:rsid w:val="00F01B1E"/>
    <w:rsid w:val="00F038A1"/>
    <w:rsid w:val="00F111B0"/>
    <w:rsid w:val="00F15348"/>
    <w:rsid w:val="00F23E92"/>
    <w:rsid w:val="00F30C75"/>
    <w:rsid w:val="00F315BF"/>
    <w:rsid w:val="00F316E9"/>
    <w:rsid w:val="00F32DCF"/>
    <w:rsid w:val="00F502BC"/>
    <w:rsid w:val="00F554C9"/>
    <w:rsid w:val="00F67BB0"/>
    <w:rsid w:val="00F80659"/>
    <w:rsid w:val="00F8769F"/>
    <w:rsid w:val="00F96EF8"/>
    <w:rsid w:val="00FB3CF5"/>
    <w:rsid w:val="00FC73A6"/>
    <w:rsid w:val="00FE1418"/>
    <w:rsid w:val="00FE3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77FA6"/>
    <w:pPr>
      <w:keepNext/>
      <w:numPr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Arial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077FA6"/>
    <w:pPr>
      <w:keepNext/>
      <w:numPr>
        <w:ilvl w:val="1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1"/>
    </w:pPr>
    <w:rPr>
      <w:rFonts w:ascii="Arial" w:hAnsi="Arial"/>
      <w:b/>
      <w:i/>
      <w:szCs w:val="20"/>
    </w:rPr>
  </w:style>
  <w:style w:type="paragraph" w:styleId="Heading3">
    <w:name w:val="heading 3"/>
    <w:basedOn w:val="Normal"/>
    <w:next w:val="Normal"/>
    <w:link w:val="Heading3Char"/>
    <w:qFormat/>
    <w:rsid w:val="00077FA6"/>
    <w:pPr>
      <w:keepNext/>
      <w:numPr>
        <w:ilvl w:val="2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077FA6"/>
    <w:pPr>
      <w:keepNext/>
      <w:numPr>
        <w:ilvl w:val="3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3"/>
    </w:pPr>
    <w:rPr>
      <w:b/>
      <w:i/>
      <w:szCs w:val="20"/>
    </w:rPr>
  </w:style>
  <w:style w:type="paragraph" w:styleId="Heading5">
    <w:name w:val="heading 5"/>
    <w:basedOn w:val="Normal"/>
    <w:next w:val="Normal"/>
    <w:link w:val="Heading5Char"/>
    <w:qFormat/>
    <w:rsid w:val="00077FA6"/>
    <w:pPr>
      <w:numPr>
        <w:ilvl w:val="4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4"/>
    </w:pPr>
    <w:rPr>
      <w:rFonts w:ascii="Arial" w:hAnsi="Arial"/>
      <w:sz w:val="22"/>
      <w:szCs w:val="20"/>
    </w:rPr>
  </w:style>
  <w:style w:type="paragraph" w:styleId="Heading6">
    <w:name w:val="heading 6"/>
    <w:basedOn w:val="Normal"/>
    <w:next w:val="Normal"/>
    <w:link w:val="Heading6Char"/>
    <w:qFormat/>
    <w:rsid w:val="00077FA6"/>
    <w:pPr>
      <w:numPr>
        <w:ilvl w:val="5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5"/>
    </w:pPr>
    <w:rPr>
      <w:rFonts w:ascii="Arial" w:hAnsi="Arial"/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077FA6"/>
    <w:pPr>
      <w:numPr>
        <w:ilvl w:val="6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077FA6"/>
    <w:pPr>
      <w:numPr>
        <w:ilvl w:val="7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77FA6"/>
    <w:pPr>
      <w:numPr>
        <w:ilvl w:val="8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numbering" w:customStyle="1" w:styleId="NoList1">
    <w:name w:val="No List1"/>
    <w:next w:val="NoList"/>
    <w:uiPriority w:val="99"/>
  </w:style>
  <w:style w:type="character" w:customStyle="1" w:styleId="ListParagraphChar">
    <w:name w:val="List Paragraph Char"/>
    <w:basedOn w:val="DefaultParagraphFont"/>
    <w:link w:val="ListParagraph"/>
    <w:uiPriority w:val="34"/>
    <w:rsid w:val="007A6FE7"/>
    <w:rPr>
      <w:rFonts w:ascii="Times New Roman" w:eastAsia="Times New Roman" w:hAnsi="Times New Roman" w:cs="Times New Roman"/>
      <w:sz w:val="24"/>
      <w:szCs w:val="24"/>
    </w:rPr>
  </w:style>
  <w:style w:type="paragraph" w:customStyle="1" w:styleId="MTDisplayEquation">
    <w:name w:val="MTDisplayEquation"/>
    <w:basedOn w:val="ListParagraph"/>
    <w:next w:val="Normal"/>
    <w:rsid w:val="007A6FE7"/>
    <w:pPr>
      <w:numPr>
        <w:numId w:val="5"/>
      </w:numPr>
      <w:tabs>
        <w:tab w:val="center" w:pos="4680"/>
        <w:tab w:val="right" w:pos="9020"/>
      </w:tabs>
      <w:spacing w:after="120" w:line="259" w:lineRule="auto"/>
      <w:ind w:left="357" w:hanging="357"/>
    </w:pPr>
    <w:rPr>
      <w:rFonts w:eastAsiaTheme="minorHAnsi"/>
      <w:lang w:val="en-MY"/>
    </w:rPr>
  </w:style>
  <w:style w:type="character" w:customStyle="1" w:styleId="Heading1Char">
    <w:name w:val="Heading 1 Char"/>
    <w:basedOn w:val="DefaultParagraphFont"/>
    <w:link w:val="Heading1"/>
    <w:rsid w:val="00077FA6"/>
    <w:rPr>
      <w:rFonts w:ascii="Arial" w:eastAsia="Times New Roman" w:hAnsi="Arial" w:cs="Times New Roman"/>
      <w:b/>
      <w:kern w:val="28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077FA6"/>
    <w:rPr>
      <w:rFonts w:ascii="Arial" w:eastAsia="Times New Roman" w:hAnsi="Arial" w:cs="Times New Roman"/>
      <w:b/>
      <w:i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077FA6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077FA6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077FA6"/>
    <w:rPr>
      <w:rFonts w:ascii="Arial" w:eastAsia="Times New Roman" w:hAnsi="Arial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077FA6"/>
    <w:rPr>
      <w:rFonts w:ascii="Arial" w:eastAsia="Times New Roman" w:hAnsi="Arial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077FA6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077FA6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077FA6"/>
    <w:rPr>
      <w:rFonts w:ascii="Arial" w:eastAsia="Times New Roman" w:hAnsi="Arial" w:cs="Times New Roman"/>
      <w:i/>
      <w:sz w:val="18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77FA6"/>
    <w:pPr>
      <w:keepNext/>
      <w:numPr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Arial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077FA6"/>
    <w:pPr>
      <w:keepNext/>
      <w:numPr>
        <w:ilvl w:val="1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1"/>
    </w:pPr>
    <w:rPr>
      <w:rFonts w:ascii="Arial" w:hAnsi="Arial"/>
      <w:b/>
      <w:i/>
      <w:szCs w:val="20"/>
    </w:rPr>
  </w:style>
  <w:style w:type="paragraph" w:styleId="Heading3">
    <w:name w:val="heading 3"/>
    <w:basedOn w:val="Normal"/>
    <w:next w:val="Normal"/>
    <w:link w:val="Heading3Char"/>
    <w:qFormat/>
    <w:rsid w:val="00077FA6"/>
    <w:pPr>
      <w:keepNext/>
      <w:numPr>
        <w:ilvl w:val="2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077FA6"/>
    <w:pPr>
      <w:keepNext/>
      <w:numPr>
        <w:ilvl w:val="3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3"/>
    </w:pPr>
    <w:rPr>
      <w:b/>
      <w:i/>
      <w:szCs w:val="20"/>
    </w:rPr>
  </w:style>
  <w:style w:type="paragraph" w:styleId="Heading5">
    <w:name w:val="heading 5"/>
    <w:basedOn w:val="Normal"/>
    <w:next w:val="Normal"/>
    <w:link w:val="Heading5Char"/>
    <w:qFormat/>
    <w:rsid w:val="00077FA6"/>
    <w:pPr>
      <w:numPr>
        <w:ilvl w:val="4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4"/>
    </w:pPr>
    <w:rPr>
      <w:rFonts w:ascii="Arial" w:hAnsi="Arial"/>
      <w:sz w:val="22"/>
      <w:szCs w:val="20"/>
    </w:rPr>
  </w:style>
  <w:style w:type="paragraph" w:styleId="Heading6">
    <w:name w:val="heading 6"/>
    <w:basedOn w:val="Normal"/>
    <w:next w:val="Normal"/>
    <w:link w:val="Heading6Char"/>
    <w:qFormat/>
    <w:rsid w:val="00077FA6"/>
    <w:pPr>
      <w:numPr>
        <w:ilvl w:val="5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5"/>
    </w:pPr>
    <w:rPr>
      <w:rFonts w:ascii="Arial" w:hAnsi="Arial"/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077FA6"/>
    <w:pPr>
      <w:numPr>
        <w:ilvl w:val="6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077FA6"/>
    <w:pPr>
      <w:numPr>
        <w:ilvl w:val="7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77FA6"/>
    <w:pPr>
      <w:numPr>
        <w:ilvl w:val="8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numbering" w:customStyle="1" w:styleId="NoList1">
    <w:name w:val="No List1"/>
    <w:next w:val="NoList"/>
    <w:uiPriority w:val="99"/>
  </w:style>
  <w:style w:type="character" w:customStyle="1" w:styleId="ListParagraphChar">
    <w:name w:val="List Paragraph Char"/>
    <w:basedOn w:val="DefaultParagraphFont"/>
    <w:link w:val="ListParagraph"/>
    <w:uiPriority w:val="34"/>
    <w:rsid w:val="007A6FE7"/>
    <w:rPr>
      <w:rFonts w:ascii="Times New Roman" w:eastAsia="Times New Roman" w:hAnsi="Times New Roman" w:cs="Times New Roman"/>
      <w:sz w:val="24"/>
      <w:szCs w:val="24"/>
    </w:rPr>
  </w:style>
  <w:style w:type="paragraph" w:customStyle="1" w:styleId="MTDisplayEquation">
    <w:name w:val="MTDisplayEquation"/>
    <w:basedOn w:val="ListParagraph"/>
    <w:next w:val="Normal"/>
    <w:rsid w:val="007A6FE7"/>
    <w:pPr>
      <w:numPr>
        <w:numId w:val="5"/>
      </w:numPr>
      <w:tabs>
        <w:tab w:val="center" w:pos="4680"/>
        <w:tab w:val="right" w:pos="9020"/>
      </w:tabs>
      <w:spacing w:after="120" w:line="259" w:lineRule="auto"/>
      <w:ind w:left="357" w:hanging="357"/>
    </w:pPr>
    <w:rPr>
      <w:rFonts w:eastAsiaTheme="minorHAnsi"/>
      <w:lang w:val="en-MY"/>
    </w:rPr>
  </w:style>
  <w:style w:type="character" w:customStyle="1" w:styleId="Heading1Char">
    <w:name w:val="Heading 1 Char"/>
    <w:basedOn w:val="DefaultParagraphFont"/>
    <w:link w:val="Heading1"/>
    <w:rsid w:val="00077FA6"/>
    <w:rPr>
      <w:rFonts w:ascii="Arial" w:eastAsia="Times New Roman" w:hAnsi="Arial" w:cs="Times New Roman"/>
      <w:b/>
      <w:kern w:val="28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077FA6"/>
    <w:rPr>
      <w:rFonts w:ascii="Arial" w:eastAsia="Times New Roman" w:hAnsi="Arial" w:cs="Times New Roman"/>
      <w:b/>
      <w:i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077FA6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077FA6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077FA6"/>
    <w:rPr>
      <w:rFonts w:ascii="Arial" w:eastAsia="Times New Roman" w:hAnsi="Arial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077FA6"/>
    <w:rPr>
      <w:rFonts w:ascii="Arial" w:eastAsia="Times New Roman" w:hAnsi="Arial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077FA6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077FA6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077FA6"/>
    <w:rPr>
      <w:rFonts w:ascii="Arial" w:eastAsia="Times New Roman" w:hAnsi="Arial" w:cs="Times New Roman"/>
      <w:i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2AEA7-0B03-464C-AB9B-9DD6D7109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2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ul Nabihah Rahman</dc:creator>
  <cp:lastModifiedBy>greyeinstein4@gmail.com</cp:lastModifiedBy>
  <cp:revision>202</cp:revision>
  <cp:lastPrinted>2022-10-26T05:05:00Z</cp:lastPrinted>
  <dcterms:created xsi:type="dcterms:W3CDTF">2020-11-12T07:45:00Z</dcterms:created>
  <dcterms:modified xsi:type="dcterms:W3CDTF">2023-12-11T03:46:00Z</dcterms:modified>
</cp:coreProperties>
</file>